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E9FC3" w14:textId="2618CF9D" w:rsidR="000A2ACE" w:rsidRDefault="003F6A92" w:rsidP="00896805">
      <w:pPr>
        <w:pStyle w:val="Title"/>
        <w:jc w:val="center"/>
      </w:pPr>
      <w:r>
        <w:t>Welcome Packet</w:t>
      </w:r>
    </w:p>
    <w:p w14:paraId="4FE3CD23" w14:textId="4895930F" w:rsidR="003F6A92" w:rsidRDefault="003F6A92" w:rsidP="00896805">
      <w:pPr>
        <w:pStyle w:val="Subtitle"/>
        <w:jc w:val="center"/>
      </w:pPr>
      <w:r>
        <w:t xml:space="preserve">Helpful tools </w:t>
      </w:r>
      <w:r w:rsidR="00896805">
        <w:t>&amp;</w:t>
      </w:r>
      <w:r>
        <w:t xml:space="preserve"> resources to get you started at Clarity</w:t>
      </w:r>
    </w:p>
    <w:p w14:paraId="714194A0" w14:textId="427333F5" w:rsidR="00BB4E92" w:rsidRDefault="00F54ED1" w:rsidP="00F54ED1">
      <w:pPr>
        <w:jc w:val="center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33BFAE6" wp14:editId="51332888">
            <wp:simplePos x="0" y="0"/>
            <wp:positionH relativeFrom="column">
              <wp:posOffset>1181100</wp:posOffset>
            </wp:positionH>
            <wp:positionV relativeFrom="paragraph">
              <wp:posOffset>112395</wp:posOffset>
            </wp:positionV>
            <wp:extent cx="4495800" cy="44958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3F1" w:rsidRPr="00BB4E9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7CE9AF" wp14:editId="589D1046">
                <wp:simplePos x="0" y="0"/>
                <wp:positionH relativeFrom="column">
                  <wp:posOffset>-1130300</wp:posOffset>
                </wp:positionH>
                <wp:positionV relativeFrom="paragraph">
                  <wp:posOffset>7348855</wp:posOffset>
                </wp:positionV>
                <wp:extent cx="8816196" cy="371475"/>
                <wp:effectExtent l="57150" t="19050" r="61595" b="857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6196" cy="37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85D32" id="Rectangle 2" o:spid="_x0000_s1026" style="position:absolute;margin-left:-89pt;margin-top:578.65pt;width:694.2pt;height:2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" fillcolor="#365f91 [2404]" stroked="f">
                <v:shadow on="t" color="black" opacity="22937f" origin=",.5" offset="0,.63889mm"/>
              </v:rect>
            </w:pict>
          </mc:Fallback>
        </mc:AlternateContent>
      </w:r>
      <w:r w:rsidR="00BB4E92">
        <w:br w:type="page"/>
      </w:r>
    </w:p>
    <w:sdt>
      <w:sdtPr>
        <w:rPr>
          <w:b w:val="0"/>
          <w:bCs w:val="0"/>
          <w:caps w:val="0"/>
          <w:color w:val="auto"/>
          <w:spacing w:val="0"/>
          <w:sz w:val="20"/>
          <w:szCs w:val="20"/>
          <w:lang w:bidi="ar-SA"/>
        </w:rPr>
        <w:id w:val="-10729711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EFA0F4" w14:textId="77777777" w:rsidR="002A7E6D" w:rsidRDefault="002A7E6D">
          <w:pPr>
            <w:pStyle w:val="TOCHeading"/>
          </w:pPr>
          <w:r>
            <w:t>Contents</w:t>
          </w:r>
        </w:p>
        <w:p w14:paraId="1F17748E" w14:textId="1E2CFC3B" w:rsidR="000B5E84" w:rsidRDefault="002A7E6D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930067" w:history="1">
            <w:r w:rsidR="000B5E84" w:rsidRPr="0065180A">
              <w:rPr>
                <w:rStyle w:val="Hyperlink"/>
                <w:noProof/>
              </w:rPr>
              <w:t>Our Mission, Vision and Value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67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3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61DF2175" w14:textId="6BEC691F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68" w:history="1">
            <w:r w:rsidR="000B5E84" w:rsidRPr="0065180A">
              <w:rPr>
                <w:rStyle w:val="Hyperlink"/>
                <w:noProof/>
              </w:rPr>
              <w:t>Mission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68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3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48137659" w14:textId="287FF324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69" w:history="1">
            <w:r w:rsidR="000B5E84" w:rsidRPr="0065180A">
              <w:rPr>
                <w:rStyle w:val="Hyperlink"/>
                <w:noProof/>
              </w:rPr>
              <w:t>Vision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69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3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2DAFFCF0" w14:textId="31386FB7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0" w:history="1">
            <w:r w:rsidR="000B5E84" w:rsidRPr="0065180A">
              <w:rPr>
                <w:rStyle w:val="Hyperlink"/>
                <w:noProof/>
              </w:rPr>
              <w:t>Value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0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3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53875D66" w14:textId="10E56D0C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1" w:history="1">
            <w:r w:rsidR="000B5E84" w:rsidRPr="0065180A">
              <w:rPr>
                <w:rStyle w:val="Hyperlink"/>
                <w:noProof/>
              </w:rPr>
              <w:t>Helpful Material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1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3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0B170692" w14:textId="0D570D65" w:rsidR="000B5E84" w:rsidRDefault="00E22096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2" w:history="1">
            <w:r w:rsidR="000B5E84" w:rsidRPr="0065180A">
              <w:rPr>
                <w:rStyle w:val="Hyperlink"/>
                <w:noProof/>
              </w:rPr>
              <w:t>Key Tools &amp; Training Resources at Clarity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2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0D63D3D4" w14:textId="06705B99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3" w:history="1">
            <w:r w:rsidR="000B5E84" w:rsidRPr="0065180A">
              <w:rPr>
                <w:rStyle w:val="Hyperlink"/>
                <w:noProof/>
              </w:rPr>
              <w:t>Overview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3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49C215C0" w14:textId="298EC721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4" w:history="1">
            <w:r w:rsidR="000B5E84" w:rsidRPr="0065180A">
              <w:rPr>
                <w:rStyle w:val="Hyperlink"/>
                <w:noProof/>
              </w:rPr>
              <w:t>Key Training Video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4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35C94742" w14:textId="14525CA7" w:rsidR="000B5E84" w:rsidRDefault="00E22096">
          <w:pPr>
            <w:pStyle w:val="TOC3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5" w:history="1">
            <w:r w:rsidR="000B5E84" w:rsidRPr="0065180A">
              <w:rPr>
                <w:rStyle w:val="Hyperlink"/>
                <w:noProof/>
              </w:rPr>
              <w:t>eCommerce Training Video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5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05BF8705" w14:textId="79047F15" w:rsidR="000B5E84" w:rsidRDefault="00E22096">
          <w:pPr>
            <w:pStyle w:val="TOC3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6" w:history="1">
            <w:r w:rsidR="000B5E84" w:rsidRPr="0065180A">
              <w:rPr>
                <w:rStyle w:val="Hyperlink"/>
                <w:noProof/>
              </w:rPr>
              <w:t>DotNetNuke Training Video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6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1FAB8EB4" w14:textId="6CD00554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7" w:history="1">
            <w:r w:rsidR="000B5E84" w:rsidRPr="0065180A">
              <w:rPr>
                <w:rStyle w:val="Hyperlink"/>
                <w:noProof/>
              </w:rPr>
              <w:t>Additional Training Resource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7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4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138E5899" w14:textId="7AA0937C" w:rsidR="000B5E84" w:rsidRDefault="00E22096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8" w:history="1">
            <w:r w:rsidR="000B5E84" w:rsidRPr="0065180A">
              <w:rPr>
                <w:rStyle w:val="Hyperlink"/>
                <w:noProof/>
              </w:rPr>
              <w:t>Your account information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8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56E9AAD1" w14:textId="27E60DF6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79" w:history="1">
            <w:r w:rsidR="000B5E84" w:rsidRPr="0065180A">
              <w:rPr>
                <w:rStyle w:val="Hyperlink"/>
                <w:noProof/>
              </w:rPr>
              <w:t>Overview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79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5D4AE778" w14:textId="385717A8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0" w:history="1">
            <w:r w:rsidR="000B5E84" w:rsidRPr="0065180A">
              <w:rPr>
                <w:rStyle w:val="Hyperlink"/>
                <w:noProof/>
              </w:rPr>
              <w:t>Exchange E-mail / Office 365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0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1D9ED4BE" w14:textId="4B58DB0D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1" w:history="1">
            <w:r w:rsidR="000B5E84" w:rsidRPr="0065180A">
              <w:rPr>
                <w:rStyle w:val="Hyperlink"/>
                <w:noProof/>
              </w:rPr>
              <w:t>Domain Login Info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1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715430F2" w14:textId="47889707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2" w:history="1">
            <w:r w:rsidR="000B5E84" w:rsidRPr="0065180A">
              <w:rPr>
                <w:rStyle w:val="Hyperlink"/>
                <w:noProof/>
              </w:rPr>
              <w:t>Basecamp Login Info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2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45E6AF65" w14:textId="2B1F519A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3" w:history="1">
            <w:r w:rsidR="000B5E84" w:rsidRPr="0065180A">
              <w:rPr>
                <w:rStyle w:val="Hyperlink"/>
                <w:noProof/>
              </w:rPr>
              <w:t>Microsoft Teams Login Information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3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5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3DE39CB8" w14:textId="32B04663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4" w:history="1">
            <w:r w:rsidR="000B5E84" w:rsidRPr="0065180A">
              <w:rPr>
                <w:rStyle w:val="Hyperlink"/>
                <w:noProof/>
              </w:rPr>
              <w:t>Easy Project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4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6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60000F51" w14:textId="3838514E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5" w:history="1">
            <w:r w:rsidR="000B5E84" w:rsidRPr="0065180A">
              <w:rPr>
                <w:rStyle w:val="Hyperlink"/>
                <w:noProof/>
              </w:rPr>
              <w:t>LastpaSS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5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6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7D587369" w14:textId="3D141B51" w:rsidR="000B5E84" w:rsidRDefault="00E22096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24930086" w:history="1">
            <w:r w:rsidR="000B5E84" w:rsidRPr="0065180A">
              <w:rPr>
                <w:rStyle w:val="Hyperlink"/>
                <w:noProof/>
              </w:rPr>
              <w:t>VPN Information</w:t>
            </w:r>
            <w:r w:rsidR="000B5E84">
              <w:rPr>
                <w:noProof/>
                <w:webHidden/>
              </w:rPr>
              <w:tab/>
            </w:r>
            <w:r w:rsidR="000B5E84">
              <w:rPr>
                <w:noProof/>
                <w:webHidden/>
              </w:rPr>
              <w:fldChar w:fldCharType="begin"/>
            </w:r>
            <w:r w:rsidR="000B5E84">
              <w:rPr>
                <w:noProof/>
                <w:webHidden/>
              </w:rPr>
              <w:instrText xml:space="preserve"> PAGEREF _Toc24930086 \h </w:instrText>
            </w:r>
            <w:r w:rsidR="000B5E84">
              <w:rPr>
                <w:noProof/>
                <w:webHidden/>
              </w:rPr>
            </w:r>
            <w:r w:rsidR="000B5E84">
              <w:rPr>
                <w:noProof/>
                <w:webHidden/>
              </w:rPr>
              <w:fldChar w:fldCharType="separate"/>
            </w:r>
            <w:r w:rsidR="00A72AF9">
              <w:rPr>
                <w:noProof/>
                <w:webHidden/>
              </w:rPr>
              <w:t>6</w:t>
            </w:r>
            <w:r w:rsidR="000B5E84">
              <w:rPr>
                <w:noProof/>
                <w:webHidden/>
              </w:rPr>
              <w:fldChar w:fldCharType="end"/>
            </w:r>
          </w:hyperlink>
        </w:p>
        <w:p w14:paraId="232011FB" w14:textId="45506CF1" w:rsidR="002A7E6D" w:rsidRDefault="002A7E6D">
          <w:r>
            <w:rPr>
              <w:b/>
              <w:bCs/>
              <w:noProof/>
            </w:rPr>
            <w:fldChar w:fldCharType="end"/>
          </w:r>
        </w:p>
      </w:sdtContent>
    </w:sdt>
    <w:p w14:paraId="205E8933" w14:textId="77777777" w:rsidR="003A5490" w:rsidRDefault="003A5490">
      <w:pPr>
        <w:rPr>
          <w:b/>
          <w:bCs/>
          <w:caps/>
          <w:noProof/>
          <w:color w:val="FFFFFF" w:themeColor="background1"/>
          <w:spacing w:val="15"/>
          <w:sz w:val="22"/>
          <w:szCs w:val="22"/>
        </w:rPr>
      </w:pPr>
      <w:r>
        <w:rPr>
          <w:noProof/>
        </w:rPr>
        <w:br w:type="page"/>
      </w:r>
    </w:p>
    <w:p w14:paraId="65C23A26" w14:textId="77777777" w:rsidR="00584BDE" w:rsidRDefault="00584BDE" w:rsidP="00584BDE">
      <w:pPr>
        <w:pStyle w:val="Heading1"/>
        <w:rPr>
          <w:noProof/>
        </w:rPr>
      </w:pPr>
      <w:bookmarkStart w:id="0" w:name="_Toc24930067"/>
      <w:r>
        <w:rPr>
          <w:noProof/>
        </w:rPr>
        <w:lastRenderedPageBreak/>
        <w:t>Our Mission, Vision and Values</w:t>
      </w:r>
      <w:bookmarkEnd w:id="0"/>
    </w:p>
    <w:p w14:paraId="673DAEBA" w14:textId="77777777" w:rsidR="00584BDE" w:rsidRDefault="00584BDE" w:rsidP="00584BDE">
      <w:pPr>
        <w:pStyle w:val="Heading2"/>
        <w:rPr>
          <w:noProof/>
        </w:rPr>
      </w:pPr>
      <w:bookmarkStart w:id="1" w:name="_Toc24930068"/>
      <w:r>
        <w:rPr>
          <w:noProof/>
        </w:rPr>
        <w:t>Mission</w:t>
      </w:r>
      <w:bookmarkEnd w:id="1"/>
    </w:p>
    <w:p w14:paraId="4464F721" w14:textId="20E191B4" w:rsidR="00584BDE" w:rsidRPr="00F62D03" w:rsidRDefault="00F62D03" w:rsidP="00584BDE">
      <w:pPr>
        <w:rPr>
          <w:noProof/>
        </w:rPr>
      </w:pPr>
      <w:r w:rsidRPr="00F62D03">
        <w:rPr>
          <w:bCs/>
          <w:noProof/>
        </w:rPr>
        <w:t>Deliver world class commerce, portal, and marketplace solutions for growing organizations through a culture focused on industry leading thought leadership, quality, and integrity.</w:t>
      </w:r>
    </w:p>
    <w:p w14:paraId="7069737E" w14:textId="77777777" w:rsidR="00F62D03" w:rsidRDefault="00584BDE" w:rsidP="00210E96">
      <w:pPr>
        <w:pStyle w:val="Heading2"/>
        <w:rPr>
          <w:noProof/>
        </w:rPr>
      </w:pPr>
      <w:bookmarkStart w:id="2" w:name="_Toc24930069"/>
      <w:r>
        <w:rPr>
          <w:noProof/>
        </w:rPr>
        <w:t>Vision</w:t>
      </w:r>
      <w:bookmarkEnd w:id="2"/>
    </w:p>
    <w:p w14:paraId="1880A60E" w14:textId="77777777" w:rsidR="00F62D03" w:rsidRPr="00F62D03" w:rsidRDefault="00F62D03" w:rsidP="00F62D03">
      <w:r w:rsidRPr="00F62D03">
        <w:rPr>
          <w:bCs/>
        </w:rPr>
        <w:t>Dramatically improve the online world with cutting edge solutions tailored to streamline Client business processes</w:t>
      </w:r>
    </w:p>
    <w:p w14:paraId="1A6F358A" w14:textId="77777777" w:rsidR="00210E96" w:rsidRDefault="00584BDE" w:rsidP="00210E96">
      <w:pPr>
        <w:pStyle w:val="Heading2"/>
        <w:rPr>
          <w:noProof/>
        </w:rPr>
      </w:pPr>
      <w:bookmarkStart w:id="3" w:name="_Toc24930070"/>
      <w:r>
        <w:rPr>
          <w:noProof/>
        </w:rPr>
        <w:t>Values</w:t>
      </w:r>
      <w:bookmarkEnd w:id="3"/>
    </w:p>
    <w:p w14:paraId="3765A96E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Deliver world-class solutions that leave a lasting impact</w:t>
      </w:r>
    </w:p>
    <w:p w14:paraId="5221A093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Build a family spirit with compassion for each other</w:t>
      </w:r>
    </w:p>
    <w:p w14:paraId="6F1A0968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Do the right thing - Do whatever it takes - Have fun</w:t>
      </w:r>
    </w:p>
    <w:p w14:paraId="54E7CB19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Be passionate about growth and learning</w:t>
      </w:r>
    </w:p>
    <w:p w14:paraId="5B6762B6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Focus on positive, action-oriented thoughts</w:t>
      </w:r>
    </w:p>
    <w:p w14:paraId="2842B7C9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Operate with integrity, honesty and openness</w:t>
      </w:r>
    </w:p>
    <w:p w14:paraId="2291616E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Foster a fun and passionate environment for colleagues and Clients</w:t>
      </w:r>
    </w:p>
    <w:p w14:paraId="3E537069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Develop healthy Client and internal relationships</w:t>
      </w:r>
    </w:p>
    <w:p w14:paraId="220C2F82" w14:textId="77777777" w:rsidR="00681EA5" w:rsidRPr="00F62D03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Think as a team - Work as a team - Grow as a team</w:t>
      </w:r>
    </w:p>
    <w:p w14:paraId="48874D04" w14:textId="77777777" w:rsidR="007837C7" w:rsidRDefault="00961B29" w:rsidP="00F62D03">
      <w:pPr>
        <w:pStyle w:val="ListParagraph"/>
        <w:numPr>
          <w:ilvl w:val="0"/>
          <w:numId w:val="22"/>
        </w:numPr>
        <w:rPr>
          <w:noProof/>
        </w:rPr>
      </w:pPr>
      <w:r w:rsidRPr="00F62D03">
        <w:rPr>
          <w:noProof/>
        </w:rPr>
        <w:t>Be confident yet gracious</w:t>
      </w:r>
    </w:p>
    <w:p w14:paraId="09A2748A" w14:textId="77777777" w:rsidR="007837C7" w:rsidRDefault="007837C7" w:rsidP="007837C7">
      <w:pPr>
        <w:pStyle w:val="Heading2"/>
        <w:rPr>
          <w:noProof/>
        </w:rPr>
      </w:pPr>
      <w:bookmarkStart w:id="4" w:name="_Toc24930071"/>
      <w:r>
        <w:rPr>
          <w:noProof/>
        </w:rPr>
        <w:t>Helpful Materials</w:t>
      </w:r>
      <w:bookmarkEnd w:id="4"/>
    </w:p>
    <w:p w14:paraId="385D7CB1" w14:textId="77777777" w:rsidR="007837C7" w:rsidRDefault="007837C7" w:rsidP="007837C7">
      <w:pPr>
        <w:rPr>
          <w:noProof/>
        </w:rPr>
      </w:pPr>
      <w:r>
        <w:rPr>
          <w:noProof/>
        </w:rPr>
        <w:t xml:space="preserve">Clarity Videos: </w:t>
      </w:r>
    </w:p>
    <w:p w14:paraId="1B8F675F" w14:textId="768EE19C" w:rsidR="0099154B" w:rsidRPr="0099154B" w:rsidRDefault="00E22096">
      <w:pPr>
        <w:rPr>
          <w:noProof/>
        </w:rPr>
      </w:pPr>
      <w:hyperlink r:id="rId9" w:history="1">
        <w:r w:rsidR="0099663A">
          <w:rPr>
            <w:rStyle w:val="Hyperlink"/>
          </w:rPr>
          <w:t>https://www.youtube.com/user/ClarityVenturesVideo</w:t>
        </w:r>
      </w:hyperlink>
      <w:r w:rsidR="0099154B">
        <w:rPr>
          <w:noProof/>
        </w:rPr>
        <w:br w:type="page"/>
      </w:r>
    </w:p>
    <w:p w14:paraId="677D6FAA" w14:textId="77777777" w:rsidR="003F6A92" w:rsidRDefault="000244C7" w:rsidP="00C14486">
      <w:pPr>
        <w:pStyle w:val="Heading1"/>
        <w:rPr>
          <w:noProof/>
        </w:rPr>
      </w:pPr>
      <w:bookmarkStart w:id="5" w:name="_Toc24930072"/>
      <w:r>
        <w:rPr>
          <w:noProof/>
        </w:rPr>
        <w:lastRenderedPageBreak/>
        <w:t>Key Tools</w:t>
      </w:r>
      <w:r w:rsidR="00E34D66">
        <w:rPr>
          <w:noProof/>
        </w:rPr>
        <w:t xml:space="preserve"> &amp; Training Resources</w:t>
      </w:r>
      <w:r>
        <w:rPr>
          <w:noProof/>
        </w:rPr>
        <w:t xml:space="preserve"> at Clarity</w:t>
      </w:r>
      <w:bookmarkEnd w:id="5"/>
    </w:p>
    <w:p w14:paraId="5231C9E3" w14:textId="77777777" w:rsidR="00BB4E92" w:rsidRDefault="000244C7" w:rsidP="000244C7">
      <w:pPr>
        <w:pStyle w:val="Heading2"/>
        <w:rPr>
          <w:noProof/>
        </w:rPr>
      </w:pPr>
      <w:bookmarkStart w:id="6" w:name="_Toc24930073"/>
      <w:r>
        <w:rPr>
          <w:noProof/>
        </w:rPr>
        <w:t>Overview</w:t>
      </w:r>
      <w:bookmarkEnd w:id="6"/>
    </w:p>
    <w:p w14:paraId="5B1AF057" w14:textId="7C18694F" w:rsidR="00A5136B" w:rsidRPr="000244C7" w:rsidRDefault="000244C7" w:rsidP="000244C7">
      <w:r>
        <w:t>Clarity leverages the following tools t</w:t>
      </w:r>
      <w:r w:rsidR="00E34D66">
        <w:t>o improve our process workflow.</w:t>
      </w:r>
    </w:p>
    <w:p w14:paraId="33832282" w14:textId="1A416244" w:rsidR="00A5136B" w:rsidRDefault="00632130" w:rsidP="000244C7">
      <w:pPr>
        <w:pStyle w:val="Heading2"/>
      </w:pPr>
      <w:bookmarkStart w:id="7" w:name="_Toc24930074"/>
      <w:r>
        <w:t xml:space="preserve">Key </w:t>
      </w:r>
      <w:r w:rsidR="00A5136B">
        <w:t>Training Videos</w:t>
      </w:r>
      <w:bookmarkEnd w:id="7"/>
    </w:p>
    <w:p w14:paraId="48D909DA" w14:textId="77777777" w:rsidR="00632130" w:rsidRDefault="00632130" w:rsidP="00632130">
      <w:pPr>
        <w:pStyle w:val="Heading3"/>
      </w:pPr>
      <w:bookmarkStart w:id="8" w:name="_Toc24930075"/>
      <w:r>
        <w:t>eCommerce Training Videos</w:t>
      </w:r>
      <w:bookmarkEnd w:id="8"/>
    </w:p>
    <w:p w14:paraId="34EA1CCC" w14:textId="7347D56C" w:rsidR="00ED189F" w:rsidRDefault="00632130" w:rsidP="00ED189F">
      <w:r>
        <w:t xml:space="preserve">These videos are a walkthrough of setting up the eCommerce platform and many of the nuances of the process / steps involved: </w:t>
      </w:r>
      <w:hyperlink r:id="rId10" w:history="1">
        <w:r w:rsidR="00ED189F">
          <w:rPr>
            <w:rStyle w:val="Hyperlink"/>
          </w:rPr>
          <w:t>https://claritymis.wistia.com/projects/uw2ow7lw3o</w:t>
        </w:r>
      </w:hyperlink>
    </w:p>
    <w:p w14:paraId="1F498833" w14:textId="68592E7C" w:rsidR="00ED189F" w:rsidRDefault="00ED189F" w:rsidP="00ED189F">
      <w:r>
        <w:t xml:space="preserve">(Please note you will need to verify / setup a </w:t>
      </w:r>
      <w:proofErr w:type="spellStart"/>
      <w:r>
        <w:t>Wistia</w:t>
      </w:r>
      <w:proofErr w:type="spellEnd"/>
      <w:r>
        <w:t xml:space="preserve"> account from the invite sent to your @ClarityMIS.com email shown in the Email section of this welcome packet.)</w:t>
      </w:r>
    </w:p>
    <w:p w14:paraId="50357F57" w14:textId="77777777" w:rsidR="00632130" w:rsidRDefault="00632130" w:rsidP="00632130">
      <w:pPr>
        <w:pStyle w:val="Heading3"/>
      </w:pPr>
      <w:bookmarkStart w:id="9" w:name="_Toc24930076"/>
      <w:r>
        <w:t>DotNetNuke Training Videos</w:t>
      </w:r>
      <w:bookmarkEnd w:id="9"/>
    </w:p>
    <w:p w14:paraId="2E0EB588" w14:textId="77777777" w:rsidR="00632130" w:rsidRDefault="00632130" w:rsidP="00632130">
      <w:pPr>
        <w:spacing w:before="0" w:after="0" w:line="240" w:lineRule="auto"/>
      </w:pPr>
    </w:p>
    <w:p w14:paraId="40B20680" w14:textId="3B3CFEFB" w:rsidR="00632130" w:rsidRDefault="00E22096" w:rsidP="00632130">
      <w:pPr>
        <w:spacing w:before="0" w:after="0" w:line="240" w:lineRule="auto"/>
      </w:pPr>
      <w:hyperlink r:id="rId11" w:history="1">
        <w:r w:rsidR="00632130" w:rsidRPr="00D60122">
          <w:rPr>
            <w:rStyle w:val="Hyperlink"/>
          </w:rPr>
          <w:t>DNNHero.com</w:t>
        </w:r>
      </w:hyperlink>
      <w:r w:rsidR="00632130">
        <w:t xml:space="preserve"> – please watch the basic administration, skinning and module videos on this site. </w:t>
      </w:r>
    </w:p>
    <w:p w14:paraId="6B4117DA" w14:textId="77777777" w:rsidR="00632130" w:rsidRDefault="00632130" w:rsidP="00632130">
      <w:pPr>
        <w:spacing w:before="0" w:after="0" w:line="240" w:lineRule="auto"/>
      </w:pPr>
    </w:p>
    <w:p w14:paraId="4E4A53CB" w14:textId="08B0372B" w:rsidR="00632130" w:rsidRDefault="00632130" w:rsidP="00632130">
      <w:pPr>
        <w:spacing w:before="0" w:after="0" w:line="240" w:lineRule="auto"/>
      </w:pPr>
      <w:r>
        <w:t xml:space="preserve">Username: </w:t>
      </w:r>
      <w:hyperlink r:id="rId12" w:history="1">
        <w:r w:rsidRPr="00D60122">
          <w:rPr>
            <w:rStyle w:val="Hyperlink"/>
          </w:rPr>
          <w:t>receipts@clarity-ventures.com</w:t>
        </w:r>
      </w:hyperlink>
      <w:r>
        <w:t xml:space="preserve">  Password: </w:t>
      </w:r>
      <w:proofErr w:type="spellStart"/>
      <w:r w:rsidRPr="006F136D">
        <w:t>uOLlsmWg</w:t>
      </w:r>
      <w:proofErr w:type="spellEnd"/>
    </w:p>
    <w:p w14:paraId="311BC50C" w14:textId="77777777" w:rsidR="00ED189F" w:rsidRDefault="00ED189F" w:rsidP="00ED189F"/>
    <w:p w14:paraId="34CEA595" w14:textId="71731626" w:rsidR="000244C7" w:rsidRDefault="00632130" w:rsidP="000244C7">
      <w:pPr>
        <w:pStyle w:val="Heading2"/>
      </w:pPr>
      <w:bookmarkStart w:id="10" w:name="_Toc24930077"/>
      <w:r>
        <w:t>Additional Training Resources</w:t>
      </w:r>
      <w:bookmarkEnd w:id="10"/>
    </w:p>
    <w:p w14:paraId="76B325EF" w14:textId="2EB2B9C9" w:rsidR="004F178B" w:rsidRDefault="004F178B" w:rsidP="00C03B1E"/>
    <w:p w14:paraId="798AF7FE" w14:textId="77777777" w:rsidR="00C03B1E" w:rsidRDefault="00C03B1E" w:rsidP="00FA374A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 w:rsidRPr="004E6380">
        <w:rPr>
          <w:b/>
        </w:rPr>
        <w:t>Important Tools</w:t>
      </w:r>
      <w:r>
        <w:t xml:space="preserve"> </w:t>
      </w:r>
    </w:p>
    <w:p w14:paraId="51C335BD" w14:textId="773DD953" w:rsidR="000244C7" w:rsidRDefault="0099154B" w:rsidP="00FA374A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Wiki - </w:t>
      </w:r>
      <w:hyperlink r:id="rId13" w:history="1">
        <w:r w:rsidR="00832646">
          <w:rPr>
            <w:rStyle w:val="Hyperlink"/>
          </w:rPr>
          <w:t>https://app.nuclino.com/ClarityTeam/Clarity</w:t>
        </w:r>
      </w:hyperlink>
    </w:p>
    <w:p w14:paraId="1AC73061" w14:textId="0C827F75" w:rsidR="00C504C3" w:rsidRDefault="00C504C3" w:rsidP="00FA374A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Q&amp;A - </w:t>
      </w:r>
      <w:hyperlink r:id="rId14" w:history="1">
        <w:r>
          <w:rPr>
            <w:rStyle w:val="Hyperlink"/>
          </w:rPr>
          <w:t>https://stackoverflow.com/c/clarityteam/questions</w:t>
        </w:r>
      </w:hyperlink>
    </w:p>
    <w:p w14:paraId="5C2AE4D4" w14:textId="669EA9D4" w:rsidR="000244C7" w:rsidRDefault="000244C7" w:rsidP="00556C14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Take a tour of </w:t>
      </w:r>
      <w:r w:rsidR="00B00CB5">
        <w:t>B</w:t>
      </w:r>
      <w:r>
        <w:t xml:space="preserve">asecamp: </w:t>
      </w:r>
      <w:hyperlink r:id="rId15" w:history="1">
        <w:r>
          <w:rPr>
            <w:rStyle w:val="Hyperlink"/>
          </w:rPr>
          <w:t>http://basecamphq.com/tour/</w:t>
        </w:r>
      </w:hyperlink>
      <w:r w:rsidR="00832646">
        <w:tab/>
      </w:r>
      <w:r w:rsidR="00832646">
        <w:tab/>
      </w:r>
      <w:r w:rsidR="00832646">
        <w:tab/>
      </w:r>
      <w:r>
        <w:t>(Project management)</w:t>
      </w:r>
    </w:p>
    <w:p w14:paraId="74998C54" w14:textId="6FE61490" w:rsidR="000244C7" w:rsidRDefault="000244C7" w:rsidP="0099154B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Take a tour of </w:t>
      </w:r>
      <w:r w:rsidR="00A4307C">
        <w:t>LastPass</w:t>
      </w:r>
      <w:r>
        <w:t xml:space="preserve">: </w:t>
      </w:r>
      <w:hyperlink r:id="rId16" w:history="1">
        <w:r w:rsidR="00832646">
          <w:rPr>
            <w:rStyle w:val="Hyperlink"/>
          </w:rPr>
          <w:t>https://www.lastpass.com/how-lastpass-works</w:t>
        </w:r>
      </w:hyperlink>
      <w:r w:rsidR="00832646">
        <w:t xml:space="preserve"> </w:t>
      </w:r>
      <w:r w:rsidR="00832646">
        <w:tab/>
      </w:r>
      <w:r>
        <w:t>(Password management)</w:t>
      </w:r>
    </w:p>
    <w:p w14:paraId="41A96143" w14:textId="77777777" w:rsidR="004E6380" w:rsidRDefault="004E6380" w:rsidP="0099154B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Take a tour of </w:t>
      </w:r>
      <w:r w:rsidR="00377AC9">
        <w:t xml:space="preserve">Microsoft Teams </w:t>
      </w:r>
      <w:r>
        <w:t xml:space="preserve">– we use this for office communications </w:t>
      </w:r>
      <w:hyperlink r:id="rId17" w:history="1">
        <w:r w:rsidR="00377AC9" w:rsidRPr="0025608B">
          <w:rPr>
            <w:rStyle w:val="Hyperlink"/>
          </w:rPr>
          <w:t>https://teams.microsoft.com</w:t>
        </w:r>
      </w:hyperlink>
      <w:r w:rsidR="00377AC9">
        <w:t xml:space="preserve"> .</w:t>
      </w:r>
      <w:r>
        <w:t xml:space="preserve"> </w:t>
      </w:r>
    </w:p>
    <w:p w14:paraId="1A050CCD" w14:textId="41F924BE" w:rsidR="00E3327A" w:rsidRDefault="00B00CB5" w:rsidP="00E3327A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Take a tour of </w:t>
      </w:r>
      <w:r w:rsidR="00377AC9">
        <w:t>VSTS</w:t>
      </w:r>
      <w:r>
        <w:t xml:space="preserve">–project management </w:t>
      </w:r>
      <w:r w:rsidR="00E3327A">
        <w:t>–</w:t>
      </w:r>
      <w:r w:rsidR="004D7DA3">
        <w:t xml:space="preserve"> </w:t>
      </w:r>
      <w:r w:rsidR="00445049">
        <w:t>(now called Azure Dev Ops)</w:t>
      </w:r>
    </w:p>
    <w:p w14:paraId="5A079A58" w14:textId="669042FF" w:rsidR="00377AC9" w:rsidRDefault="00E22096" w:rsidP="00445049">
      <w:pPr>
        <w:pStyle w:val="ListParagraph"/>
        <w:numPr>
          <w:ilvl w:val="1"/>
          <w:numId w:val="16"/>
        </w:numPr>
        <w:spacing w:before="0" w:after="0" w:line="240" w:lineRule="auto"/>
        <w:contextualSpacing w:val="0"/>
      </w:pPr>
      <w:hyperlink r:id="rId18" w:history="1">
        <w:r w:rsidR="00445049" w:rsidRPr="00443782">
          <w:rPr>
            <w:rStyle w:val="Hyperlink"/>
          </w:rPr>
          <w:t>https://docs.microsoft.com/en-us/azure/devops/boards/sprints/?view=vsts</w:t>
        </w:r>
      </w:hyperlink>
      <w:r w:rsidR="00445049">
        <w:t xml:space="preserve"> </w:t>
      </w:r>
    </w:p>
    <w:p w14:paraId="47670E12" w14:textId="3F384A87" w:rsidR="00445049" w:rsidRDefault="00445049" w:rsidP="00445049">
      <w:pPr>
        <w:pStyle w:val="ListParagraph"/>
        <w:numPr>
          <w:ilvl w:val="1"/>
          <w:numId w:val="16"/>
        </w:numPr>
        <w:spacing w:before="0" w:after="0" w:line="240" w:lineRule="auto"/>
        <w:contextualSpacing w:val="0"/>
      </w:pPr>
      <w:r>
        <w:t>Review from Sprints =&gt; How-To Guides</w:t>
      </w:r>
    </w:p>
    <w:p w14:paraId="6D8FF515" w14:textId="77777777" w:rsidR="00D92A4C" w:rsidRDefault="00D92A4C" w:rsidP="00D92A4C">
      <w:pPr>
        <w:spacing w:before="0" w:after="0" w:line="240" w:lineRule="auto"/>
      </w:pPr>
    </w:p>
    <w:p w14:paraId="70B912E2" w14:textId="77777777" w:rsidR="000244C7" w:rsidRDefault="004F178B" w:rsidP="0099154B">
      <w:pPr>
        <w:pStyle w:val="ListParagraph"/>
        <w:numPr>
          <w:ilvl w:val="0"/>
          <w:numId w:val="16"/>
        </w:numPr>
        <w:spacing w:before="0" w:after="0" w:line="240" w:lineRule="auto"/>
      </w:pPr>
      <w:r w:rsidRPr="0099154B">
        <w:rPr>
          <w:b/>
        </w:rPr>
        <w:t>General Knowledge</w:t>
      </w:r>
    </w:p>
    <w:p w14:paraId="07165E0B" w14:textId="77777777" w:rsidR="00C06C80" w:rsidRDefault="004F178B" w:rsidP="00B40856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</w:pPr>
      <w:r>
        <w:t xml:space="preserve">Listen to Career Tools Podcasts - </w:t>
      </w:r>
      <w:hyperlink r:id="rId19" w:history="1">
        <w:r>
          <w:rPr>
            <w:rStyle w:val="Hyperlink"/>
          </w:rPr>
          <w:t>http://www.manager-tools.com/podcasts/career-tools</w:t>
        </w:r>
      </w:hyperlink>
      <w:r w:rsidR="00C06C80">
        <w:br/>
      </w:r>
    </w:p>
    <w:p w14:paraId="00227BE1" w14:textId="77777777" w:rsidR="000244C7" w:rsidRDefault="000244C7" w:rsidP="00C06C80">
      <w:pPr>
        <w:spacing w:before="0" w:after="0" w:line="240" w:lineRule="auto"/>
      </w:pPr>
      <w:r>
        <w:br w:type="page"/>
      </w:r>
    </w:p>
    <w:p w14:paraId="45F71CD6" w14:textId="77777777" w:rsidR="00BB4E92" w:rsidRDefault="000244C7" w:rsidP="000244C7">
      <w:pPr>
        <w:pStyle w:val="Heading1"/>
      </w:pPr>
      <w:bookmarkStart w:id="11" w:name="_Toc24930078"/>
      <w:r>
        <w:lastRenderedPageBreak/>
        <w:t>Your account information</w:t>
      </w:r>
      <w:bookmarkEnd w:id="11"/>
    </w:p>
    <w:p w14:paraId="341A1D21" w14:textId="77777777" w:rsidR="000244C7" w:rsidRDefault="000244C7" w:rsidP="000244C7">
      <w:pPr>
        <w:pStyle w:val="Heading2"/>
      </w:pPr>
      <w:bookmarkStart w:id="12" w:name="_Toc24930079"/>
      <w:r>
        <w:t>Overview</w:t>
      </w:r>
      <w:bookmarkEnd w:id="12"/>
    </w:p>
    <w:p w14:paraId="68DC459D" w14:textId="539FD9C3" w:rsidR="000244C7" w:rsidRDefault="000244C7" w:rsidP="000244C7">
      <w:r>
        <w:t xml:space="preserve">Below is your key account information at Clarity. You will use </w:t>
      </w:r>
      <w:r w:rsidR="00033580">
        <w:t>LastPass</w:t>
      </w:r>
      <w:r>
        <w:t xml:space="preserve"> to unlock all other account information so keep this document at hand as you get started at Clarity. Once you’ve memorized your </w:t>
      </w:r>
      <w:r w:rsidR="00033580">
        <w:t xml:space="preserve">LastPass </w:t>
      </w:r>
      <w:r>
        <w:t xml:space="preserve">account information you will be able to access passwords and login credentials through </w:t>
      </w:r>
      <w:r w:rsidR="00033580">
        <w:t>LastPass</w:t>
      </w:r>
      <w:r>
        <w:t>.</w:t>
      </w:r>
    </w:p>
    <w:p w14:paraId="656794F0" w14:textId="77777777" w:rsidR="00947D24" w:rsidRDefault="00947D24" w:rsidP="00947D24">
      <w:pPr>
        <w:pStyle w:val="Heading2"/>
      </w:pPr>
      <w:bookmarkStart w:id="13" w:name="_Toc24930080"/>
      <w:r>
        <w:t>Exchange E-mail</w:t>
      </w:r>
      <w:r w:rsidR="004D7DA3">
        <w:t xml:space="preserve"> / Office 365</w:t>
      </w:r>
      <w:bookmarkEnd w:id="13"/>
    </w:p>
    <w:p w14:paraId="51C9B386" w14:textId="77777777" w:rsidR="0099154B" w:rsidRDefault="0099154B" w:rsidP="0099154B">
      <w:pPr>
        <w:pStyle w:val="ListParagraph"/>
        <w:spacing w:before="0" w:after="0" w:line="240" w:lineRule="auto"/>
        <w:ind w:left="765"/>
        <w:contextualSpacing w:val="0"/>
      </w:pPr>
    </w:p>
    <w:p w14:paraId="41F8EA94" w14:textId="7E6FC38A" w:rsidR="00947D24" w:rsidRDefault="00947D24" w:rsidP="00377AC9">
      <w:pPr>
        <w:pStyle w:val="ListParagraph"/>
        <w:numPr>
          <w:ilvl w:val="0"/>
          <w:numId w:val="2"/>
        </w:numPr>
        <w:spacing w:before="0" w:after="0" w:line="240" w:lineRule="auto"/>
        <w:contextualSpacing w:val="0"/>
      </w:pPr>
      <w:r>
        <w:t xml:space="preserve">U:          </w:t>
      </w:r>
    </w:p>
    <w:p w14:paraId="054C13E0" w14:textId="3AF270A6" w:rsidR="00947D24" w:rsidRDefault="00947D24" w:rsidP="000E5BE3">
      <w:pPr>
        <w:pStyle w:val="ListParagraph"/>
        <w:numPr>
          <w:ilvl w:val="0"/>
          <w:numId w:val="2"/>
        </w:numPr>
        <w:spacing w:before="0" w:after="0" w:line="240" w:lineRule="auto"/>
        <w:contextualSpacing w:val="0"/>
      </w:pPr>
      <w:r>
        <w:t>P:          </w:t>
      </w:r>
      <w:sdt>
        <w:sdtPr>
          <w:alias w:val="Keywords"/>
          <w:tag w:val=""/>
          <w:id w:val="422461743"/>
          <w:placeholder>
            <w:docPart w:val="D0F136D7BD6A4CDCBCB88B92C589BD50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52A31F43" w14:textId="5F35E198" w:rsidR="00947D24" w:rsidRDefault="00947D24" w:rsidP="004D7DA3">
      <w:pPr>
        <w:pStyle w:val="ListParagraph"/>
        <w:numPr>
          <w:ilvl w:val="0"/>
          <w:numId w:val="2"/>
        </w:numPr>
        <w:spacing w:before="0" w:after="0" w:line="240" w:lineRule="auto"/>
        <w:contextualSpacing w:val="0"/>
      </w:pPr>
      <w:r>
        <w:t xml:space="preserve">URL:      </w:t>
      </w:r>
      <w:hyperlink r:id="rId20" w:history="1">
        <w:r w:rsidR="004D7DA3" w:rsidRPr="00032E5A">
          <w:rPr>
            <w:rStyle w:val="Hyperlink"/>
          </w:rPr>
          <w:t>http://outlook.office365.com</w:t>
        </w:r>
      </w:hyperlink>
      <w:r w:rsidR="004D7DA3">
        <w:t xml:space="preserve">  </w:t>
      </w:r>
    </w:p>
    <w:p w14:paraId="311C6DF2" w14:textId="3F621446" w:rsidR="005F7F03" w:rsidRDefault="005F7F03" w:rsidP="005F7F03">
      <w:pPr>
        <w:spacing w:before="0" w:after="0" w:line="240" w:lineRule="auto"/>
      </w:pPr>
    </w:p>
    <w:p w14:paraId="30B08FCE" w14:textId="3AD89EEB" w:rsidR="005F7F03" w:rsidRDefault="00606FFB" w:rsidP="005F7F03">
      <w:pPr>
        <w:spacing w:before="0" w:after="0" w:line="240" w:lineRule="auto"/>
        <w:ind w:firstLine="360"/>
      </w:pPr>
      <w:r>
        <w:t>Notes</w:t>
      </w:r>
      <w:r w:rsidR="005F7F03">
        <w:t>:</w:t>
      </w:r>
    </w:p>
    <w:p w14:paraId="7B4F5889" w14:textId="2B448697" w:rsidR="005F7F03" w:rsidRDefault="005F7F03" w:rsidP="005F7F03">
      <w:pPr>
        <w:pStyle w:val="ListParagraph"/>
        <w:numPr>
          <w:ilvl w:val="0"/>
          <w:numId w:val="26"/>
        </w:numPr>
        <w:spacing w:before="0" w:after="0" w:line="240" w:lineRule="auto"/>
      </w:pPr>
      <w:r>
        <w:t>Please setup your Outlook Desktop or Webmail with a standard company signature – you can work with you direct manager to get this signature for your emails.</w:t>
      </w:r>
    </w:p>
    <w:p w14:paraId="7EEC1DC0" w14:textId="7C219D9B" w:rsidR="005F7F03" w:rsidRDefault="005F7F03" w:rsidP="005F7F03">
      <w:pPr>
        <w:pStyle w:val="ListParagraph"/>
        <w:numPr>
          <w:ilvl w:val="0"/>
          <w:numId w:val="26"/>
        </w:numPr>
        <w:spacing w:before="0" w:after="0" w:line="240" w:lineRule="auto"/>
      </w:pPr>
      <w:r>
        <w:t>Please request calendar access for your manager and project manager and share you</w:t>
      </w:r>
      <w:r w:rsidR="00CD53AD">
        <w:t>r</w:t>
      </w:r>
      <w:r>
        <w:t xml:space="preserve"> calendar with them.</w:t>
      </w:r>
    </w:p>
    <w:p w14:paraId="3A59CAAC" w14:textId="7D39571D" w:rsidR="005F7F03" w:rsidRDefault="005F7F03" w:rsidP="005F7F03">
      <w:pPr>
        <w:pStyle w:val="ListParagraph"/>
        <w:numPr>
          <w:ilvl w:val="0"/>
          <w:numId w:val="26"/>
        </w:numPr>
        <w:spacing w:before="0" w:after="0" w:line="240" w:lineRule="auto"/>
      </w:pPr>
      <w:r>
        <w:t>You’re encouraged to install at least these Microsoft Applications on your desktop and use them where appropriate: Outlook, OneNote (meeting notes, daily planning), Word, Excel. Note that your Office 365 subscription comes with all of these.</w:t>
      </w:r>
    </w:p>
    <w:p w14:paraId="1BCFE44E" w14:textId="77777777" w:rsidR="00CA34E8" w:rsidRDefault="00CA34E8" w:rsidP="00CA34E8">
      <w:pPr>
        <w:spacing w:before="0" w:after="0" w:line="240" w:lineRule="auto"/>
      </w:pPr>
    </w:p>
    <w:p w14:paraId="0EE15614" w14:textId="77777777" w:rsidR="00CA34E8" w:rsidRDefault="00CA34E8" w:rsidP="00CA34E8">
      <w:pPr>
        <w:pStyle w:val="Heading2"/>
      </w:pPr>
      <w:bookmarkStart w:id="14" w:name="_Toc24930083"/>
      <w:r>
        <w:t>Microsoft Teams Login Information</w:t>
      </w:r>
      <w:bookmarkEnd w:id="14"/>
    </w:p>
    <w:p w14:paraId="75AFF7A2" w14:textId="026ED4EB" w:rsidR="00CA34E8" w:rsidRDefault="00CA34E8" w:rsidP="00CA34E8">
      <w:pPr>
        <w:pStyle w:val="ListParagraph"/>
        <w:numPr>
          <w:ilvl w:val="0"/>
          <w:numId w:val="19"/>
        </w:numPr>
      </w:pPr>
      <w:r>
        <w:t>U:</w:t>
      </w:r>
      <w:r>
        <w:tab/>
      </w:r>
    </w:p>
    <w:p w14:paraId="7ABBEECB" w14:textId="40095A4E" w:rsidR="00CA34E8" w:rsidRDefault="00CA34E8" w:rsidP="00CA34E8">
      <w:pPr>
        <w:pStyle w:val="ListParagraph"/>
        <w:numPr>
          <w:ilvl w:val="0"/>
          <w:numId w:val="19"/>
        </w:numPr>
      </w:pPr>
      <w:r>
        <w:t>P:</w:t>
      </w:r>
      <w:r>
        <w:tab/>
      </w:r>
      <w:sdt>
        <w:sdtPr>
          <w:alias w:val="Keywords"/>
          <w:tag w:val=""/>
          <w:id w:val="-1177343013"/>
          <w:placeholder>
            <w:docPart w:val="73DFF31DE1A3420FAE79C076CA247B5B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16C4E626" w14:textId="77777777" w:rsidR="00CA34E8" w:rsidRDefault="00CA34E8" w:rsidP="00CA34E8">
      <w:pPr>
        <w:pStyle w:val="ListParagraph"/>
        <w:numPr>
          <w:ilvl w:val="0"/>
          <w:numId w:val="19"/>
        </w:numPr>
        <w:spacing w:before="0"/>
      </w:pPr>
      <w:r>
        <w:t>URL:</w:t>
      </w:r>
      <w:r>
        <w:tab/>
      </w:r>
      <w:hyperlink r:id="rId21" w:history="1">
        <w:r w:rsidRPr="0025608B">
          <w:rPr>
            <w:rStyle w:val="Hyperlink"/>
          </w:rPr>
          <w:t>https://teams.microsoft.com</w:t>
        </w:r>
      </w:hyperlink>
      <w:r>
        <w:t xml:space="preserve"> </w:t>
      </w:r>
    </w:p>
    <w:p w14:paraId="18062B53" w14:textId="77777777" w:rsidR="00CA34E8" w:rsidRDefault="00CA34E8" w:rsidP="00CA34E8">
      <w:pPr>
        <w:spacing w:before="0" w:after="0" w:line="240" w:lineRule="auto"/>
      </w:pPr>
    </w:p>
    <w:p w14:paraId="280C233A" w14:textId="77777777" w:rsidR="005F7F03" w:rsidRDefault="005F7F03" w:rsidP="005F7F03">
      <w:pPr>
        <w:spacing w:before="0" w:after="0" w:line="240" w:lineRule="auto"/>
      </w:pPr>
    </w:p>
    <w:p w14:paraId="56F33198" w14:textId="77777777" w:rsidR="005679ED" w:rsidRDefault="005679ED" w:rsidP="005679ED">
      <w:pPr>
        <w:pStyle w:val="Heading2"/>
      </w:pPr>
      <w:bookmarkStart w:id="15" w:name="_Toc24930081"/>
      <w:r>
        <w:t>Domain Login Info</w:t>
      </w:r>
      <w:bookmarkEnd w:id="15"/>
    </w:p>
    <w:p w14:paraId="4AC26F68" w14:textId="5341CF4B" w:rsidR="005679ED" w:rsidRDefault="005679ED" w:rsidP="005679ED">
      <w:pPr>
        <w:pStyle w:val="ListParagraph"/>
        <w:numPr>
          <w:ilvl w:val="0"/>
          <w:numId w:val="6"/>
        </w:numPr>
      </w:pPr>
      <w:r>
        <w:t>U:</w:t>
      </w:r>
      <w:r>
        <w:tab/>
      </w:r>
      <w:proofErr w:type="spellStart"/>
      <w:r>
        <w:t>corp</w:t>
      </w:r>
      <w:proofErr w:type="spellEnd"/>
      <w:r>
        <w:t>\</w:t>
      </w:r>
      <w:sdt>
        <w:sdtPr>
          <w:alias w:val="Category"/>
          <w:tag w:val=""/>
          <w:id w:val="309832178"/>
          <w:placeholder>
            <w:docPart w:val="148DD4A2A2F14E86973574738024A832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Category]</w:t>
          </w:r>
        </w:sdtContent>
      </w:sdt>
    </w:p>
    <w:p w14:paraId="2038C4CC" w14:textId="51BA464F" w:rsidR="00754701" w:rsidRDefault="005679ED" w:rsidP="000E5BE3">
      <w:pPr>
        <w:pStyle w:val="ListParagraph"/>
        <w:numPr>
          <w:ilvl w:val="0"/>
          <w:numId w:val="6"/>
        </w:numPr>
      </w:pPr>
      <w:r>
        <w:t>P:</w:t>
      </w:r>
      <w:r>
        <w:tab/>
      </w:r>
      <w:sdt>
        <w:sdtPr>
          <w:alias w:val="Keywords"/>
          <w:tag w:val=""/>
          <w:id w:val="817616409"/>
          <w:placeholder>
            <w:docPart w:val="216C1349468144F3951338CCBBCEA7E8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56FBA97F" w14:textId="71DA2C0C" w:rsidR="00007A2F" w:rsidRDefault="00606FFB" w:rsidP="00007A2F">
      <w:pPr>
        <w:ind w:firstLine="360"/>
      </w:pPr>
      <w:r>
        <w:t>Notes</w:t>
      </w:r>
      <w:r w:rsidR="00007A2F">
        <w:t>:</w:t>
      </w:r>
    </w:p>
    <w:p w14:paraId="6E1678C0" w14:textId="031FF5B4" w:rsidR="00007A2F" w:rsidRDefault="00CD53AD" w:rsidP="00007A2F">
      <w:pPr>
        <w:pStyle w:val="ListParagraph"/>
        <w:numPr>
          <w:ilvl w:val="0"/>
          <w:numId w:val="27"/>
        </w:numPr>
      </w:pPr>
      <w:r>
        <w:t>When using your domain info, please note that VPN requires that your username and password both match the above casing.</w:t>
      </w:r>
    </w:p>
    <w:p w14:paraId="0A4E7B01" w14:textId="591C03BE" w:rsidR="00CD53AD" w:rsidRDefault="00CA47AB" w:rsidP="00007A2F">
      <w:pPr>
        <w:pStyle w:val="ListParagraph"/>
        <w:numPr>
          <w:ilvl w:val="0"/>
          <w:numId w:val="27"/>
        </w:numPr>
      </w:pPr>
      <w:r>
        <w:t>Your user should have reasonable administrative privileges for your local machine (i.e. if you’re on the development team this is typically an administrative role) – if not, please let the IT support team members know so they can resolve this.</w:t>
      </w:r>
    </w:p>
    <w:p w14:paraId="0173AAEE" w14:textId="77777777" w:rsidR="00007A2F" w:rsidRDefault="00007A2F" w:rsidP="00007A2F"/>
    <w:p w14:paraId="3CE27BAF" w14:textId="77777777" w:rsidR="00C06C80" w:rsidRDefault="00C06C80" w:rsidP="00C06C80">
      <w:pPr>
        <w:pStyle w:val="Heading2"/>
      </w:pPr>
      <w:bookmarkStart w:id="16" w:name="_Toc24930082"/>
      <w:r>
        <w:t>Basecamp Login Info</w:t>
      </w:r>
      <w:bookmarkEnd w:id="16"/>
    </w:p>
    <w:p w14:paraId="57AFBD8B" w14:textId="6D864029" w:rsidR="00C06C80" w:rsidRDefault="00C06C80" w:rsidP="00C06C80">
      <w:pPr>
        <w:pStyle w:val="ListParagraph"/>
        <w:numPr>
          <w:ilvl w:val="0"/>
          <w:numId w:val="11"/>
        </w:numPr>
      </w:pPr>
      <w:r>
        <w:t>U:</w:t>
      </w:r>
      <w:r>
        <w:tab/>
      </w:r>
      <w:sdt>
        <w:sdtPr>
          <w:alias w:val="Category"/>
          <w:tag w:val=""/>
          <w:id w:val="-2016374368"/>
          <w:placeholder>
            <w:docPart w:val="40643DDD57784227A706ED4588A72205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Category]</w:t>
          </w:r>
        </w:sdtContent>
      </w:sdt>
    </w:p>
    <w:p w14:paraId="0C075697" w14:textId="6F4BB927" w:rsidR="00C06C80" w:rsidRDefault="00C06C80" w:rsidP="00C06C80">
      <w:pPr>
        <w:pStyle w:val="ListParagraph"/>
        <w:numPr>
          <w:ilvl w:val="0"/>
          <w:numId w:val="11"/>
        </w:numPr>
      </w:pPr>
      <w:r>
        <w:t>P:</w:t>
      </w:r>
      <w:r>
        <w:tab/>
      </w:r>
      <w:sdt>
        <w:sdtPr>
          <w:alias w:val="Keywords"/>
          <w:tag w:val=""/>
          <w:id w:val="1719169599"/>
          <w:placeholder>
            <w:docPart w:val="5193BD833C2542CD80075CC09C341CF7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10919136" w14:textId="548FA212" w:rsidR="00C06C80" w:rsidRPr="007A7F67" w:rsidRDefault="00C06C80" w:rsidP="00C06C80">
      <w:pPr>
        <w:pStyle w:val="ListParagraph"/>
        <w:numPr>
          <w:ilvl w:val="0"/>
          <w:numId w:val="11"/>
        </w:numPr>
        <w:spacing w:before="0"/>
        <w:rPr>
          <w:rStyle w:val="Hyperlink"/>
          <w:color w:val="auto"/>
          <w:u w:val="none"/>
        </w:rPr>
      </w:pPr>
      <w:r>
        <w:t>URL:</w:t>
      </w:r>
      <w:r>
        <w:tab/>
      </w:r>
      <w:hyperlink r:id="rId22" w:history="1">
        <w:r w:rsidRPr="002D65AA">
          <w:rPr>
            <w:rStyle w:val="Hyperlink"/>
          </w:rPr>
          <w:t>http://basecamp.com/2068988</w:t>
        </w:r>
      </w:hyperlink>
    </w:p>
    <w:p w14:paraId="25497C42" w14:textId="77777777" w:rsidR="007A7F67" w:rsidRDefault="007A7F67" w:rsidP="007A7F67">
      <w:pPr>
        <w:pStyle w:val="ListParagraph"/>
        <w:spacing w:before="0"/>
      </w:pPr>
    </w:p>
    <w:p w14:paraId="685EEE19" w14:textId="77777777" w:rsidR="007D528F" w:rsidRDefault="007D528F" w:rsidP="007D528F">
      <w:pPr>
        <w:pStyle w:val="Heading2"/>
      </w:pPr>
      <w:bookmarkStart w:id="17" w:name="_Toc24930084"/>
      <w:bookmarkStart w:id="18" w:name="_Toc297564562"/>
      <w:r>
        <w:lastRenderedPageBreak/>
        <w:t>Easy Projects</w:t>
      </w:r>
      <w:bookmarkEnd w:id="17"/>
      <w:r>
        <w:tab/>
      </w:r>
      <w:r>
        <w:tab/>
      </w:r>
    </w:p>
    <w:p w14:paraId="1CE1203B" w14:textId="0B2FDE22" w:rsidR="007D528F" w:rsidRDefault="007D528F" w:rsidP="007D528F">
      <w:pPr>
        <w:pStyle w:val="ListParagraph"/>
        <w:numPr>
          <w:ilvl w:val="0"/>
          <w:numId w:val="24"/>
        </w:numPr>
      </w:pPr>
      <w:r>
        <w:t>U:</w:t>
      </w:r>
      <w:r>
        <w:tab/>
      </w:r>
      <w:sdt>
        <w:sdtPr>
          <w:alias w:val="Category"/>
          <w:tag w:val=""/>
          <w:id w:val="-1047446092"/>
          <w:placeholder>
            <w:docPart w:val="84FC208A9EF7457E8DBB9E57FE9AA103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Category]</w:t>
          </w:r>
        </w:sdtContent>
      </w:sdt>
    </w:p>
    <w:p w14:paraId="039E4789" w14:textId="5DD47A90" w:rsidR="007D528F" w:rsidRDefault="007D528F" w:rsidP="007D528F">
      <w:pPr>
        <w:pStyle w:val="ListParagraph"/>
        <w:numPr>
          <w:ilvl w:val="0"/>
          <w:numId w:val="24"/>
        </w:numPr>
      </w:pPr>
      <w:r>
        <w:t>P:</w:t>
      </w:r>
      <w:r>
        <w:tab/>
      </w:r>
      <w:sdt>
        <w:sdtPr>
          <w:alias w:val="Keywords"/>
          <w:tag w:val=""/>
          <w:id w:val="1684627766"/>
          <w:placeholder>
            <w:docPart w:val="5BB5962B92654A26B6990A5BB649F8C8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6A2B0CE9" w14:textId="77777777" w:rsidR="007D528F" w:rsidRDefault="007D528F" w:rsidP="00B07123">
      <w:pPr>
        <w:pStyle w:val="ListParagraph"/>
        <w:numPr>
          <w:ilvl w:val="0"/>
          <w:numId w:val="24"/>
        </w:numPr>
        <w:spacing w:before="0"/>
      </w:pPr>
      <w:r>
        <w:t>URL:</w:t>
      </w:r>
      <w:r>
        <w:tab/>
        <w:t xml:space="preserve">cmishq.com/app  </w:t>
      </w:r>
    </w:p>
    <w:p w14:paraId="109B450D" w14:textId="121B3D65" w:rsidR="00B07123" w:rsidRDefault="006D3125" w:rsidP="00B07123">
      <w:pPr>
        <w:pStyle w:val="Heading2"/>
      </w:pPr>
      <w:bookmarkStart w:id="19" w:name="_Toc24930085"/>
      <w:r>
        <w:t>Last</w:t>
      </w:r>
      <w:r w:rsidR="00CF718D">
        <w:t>pa</w:t>
      </w:r>
      <w:r>
        <w:t>SS</w:t>
      </w:r>
      <w:bookmarkEnd w:id="19"/>
    </w:p>
    <w:p w14:paraId="2FB4C79C" w14:textId="17F1D141" w:rsidR="00B07123" w:rsidRDefault="00B07123" w:rsidP="00B07123">
      <w:pPr>
        <w:pStyle w:val="ListParagraph"/>
        <w:numPr>
          <w:ilvl w:val="0"/>
          <w:numId w:val="23"/>
        </w:numPr>
      </w:pPr>
      <w:r>
        <w:t>U:</w:t>
      </w:r>
      <w:r>
        <w:tab/>
      </w:r>
      <w:sdt>
        <w:sdtPr>
          <w:alias w:val="Category"/>
          <w:tag w:val=""/>
          <w:id w:val="-580907855"/>
          <w:placeholder>
            <w:docPart w:val="385018B88D8044CCA046B2955E4D4E07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Category]</w:t>
          </w:r>
        </w:sdtContent>
      </w:sdt>
    </w:p>
    <w:p w14:paraId="455A74E0" w14:textId="65E00573" w:rsidR="00B07123" w:rsidRDefault="00B07123" w:rsidP="00B07123">
      <w:pPr>
        <w:pStyle w:val="ListParagraph"/>
        <w:numPr>
          <w:ilvl w:val="0"/>
          <w:numId w:val="23"/>
        </w:numPr>
      </w:pPr>
      <w:r>
        <w:t>P:</w:t>
      </w:r>
      <w:r>
        <w:tab/>
      </w:r>
      <w:sdt>
        <w:sdtPr>
          <w:alias w:val="Keywords"/>
          <w:tag w:val=""/>
          <w:id w:val="980273981"/>
          <w:placeholder>
            <w:docPart w:val="918167D34DE64E0580CAF044BE729761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Keywords]</w:t>
          </w:r>
        </w:sdtContent>
      </w:sdt>
    </w:p>
    <w:p w14:paraId="3A42A0F9" w14:textId="52AF92EB" w:rsidR="00B07123" w:rsidRDefault="00CF718D" w:rsidP="00B07123">
      <w:pPr>
        <w:pStyle w:val="ListParagraph"/>
        <w:numPr>
          <w:ilvl w:val="0"/>
          <w:numId w:val="23"/>
        </w:numPr>
        <w:spacing w:before="0"/>
      </w:pPr>
      <w:r>
        <w:t>URL:</w:t>
      </w:r>
      <w:r>
        <w:tab/>
      </w:r>
      <w:r w:rsidR="006D3125">
        <w:t>lastpass</w:t>
      </w:r>
      <w:r>
        <w:t>.com</w:t>
      </w:r>
      <w:r w:rsidR="00B07123">
        <w:t xml:space="preserve"> </w:t>
      </w:r>
    </w:p>
    <w:p w14:paraId="34A41152" w14:textId="43A16F25" w:rsidR="00606FFB" w:rsidRDefault="00606FFB" w:rsidP="00606FFB">
      <w:pPr>
        <w:spacing w:before="0"/>
      </w:pPr>
      <w:r>
        <w:t>Notes:</w:t>
      </w:r>
    </w:p>
    <w:p w14:paraId="720BB6DD" w14:textId="2EE91BFB" w:rsidR="001C61B6" w:rsidRDefault="001C61B6" w:rsidP="001C61B6">
      <w:pPr>
        <w:pStyle w:val="ListParagraph"/>
        <w:numPr>
          <w:ilvl w:val="0"/>
          <w:numId w:val="28"/>
        </w:numPr>
        <w:spacing w:before="0"/>
      </w:pPr>
      <w:r>
        <w:t>Clarity shares passwords within LastPass using folders prefixed with “Shared-”.</w:t>
      </w:r>
    </w:p>
    <w:p w14:paraId="2331B416" w14:textId="44D7EDA6" w:rsidR="001C61B6" w:rsidRDefault="001C61B6" w:rsidP="001C61B6">
      <w:pPr>
        <w:pStyle w:val="ListParagraph"/>
        <w:numPr>
          <w:ilvl w:val="0"/>
          <w:numId w:val="28"/>
        </w:numPr>
        <w:spacing w:before="0"/>
      </w:pPr>
      <w:r>
        <w:t>The folders are categorized for topics like “Development”, “IT-Admin” and “Sales” for example.</w:t>
      </w:r>
    </w:p>
    <w:p w14:paraId="2AC4D8D7" w14:textId="4BF9638F" w:rsidR="001C61B6" w:rsidRDefault="001C61B6" w:rsidP="001C61B6">
      <w:pPr>
        <w:pStyle w:val="ListParagraph"/>
        <w:numPr>
          <w:ilvl w:val="0"/>
          <w:numId w:val="28"/>
        </w:numPr>
        <w:spacing w:before="0"/>
      </w:pPr>
      <w:r>
        <w:t>If you don’t see a necessary password please feel free to let your manager or an IT support team member know so they can get you access to any necessary passwords.</w:t>
      </w:r>
    </w:p>
    <w:p w14:paraId="396D3F8A" w14:textId="6926AFB5" w:rsidR="0042107A" w:rsidRDefault="0042107A" w:rsidP="001C61B6">
      <w:pPr>
        <w:pStyle w:val="ListParagraph"/>
        <w:numPr>
          <w:ilvl w:val="0"/>
          <w:numId w:val="28"/>
        </w:numPr>
        <w:spacing w:before="0"/>
      </w:pPr>
      <w:r>
        <w:t xml:space="preserve">When you’re working on a project at Clarity and create, update or otherwise access a login/password that isn’t within LastPass, please go ahead and make an entry for it and share to your manager and </w:t>
      </w:r>
      <w:hyperlink r:id="rId23" w:history="1">
        <w:r w:rsidRPr="0074364D">
          <w:rPr>
            <w:rStyle w:val="Hyperlink"/>
          </w:rPr>
          <w:t>chris.reddick@claritymis.com</w:t>
        </w:r>
      </w:hyperlink>
      <w:r>
        <w:t xml:space="preserve">. They will make sure it gets shared within the team. You’re also encouraged to use the Teams wiki for sharing project specific information  </w:t>
      </w:r>
    </w:p>
    <w:p w14:paraId="42B4440A" w14:textId="77777777" w:rsidR="00606FFB" w:rsidRDefault="00606FFB" w:rsidP="00606FFB">
      <w:pPr>
        <w:spacing w:before="0"/>
      </w:pPr>
    </w:p>
    <w:p w14:paraId="3C0BA225" w14:textId="5E3C6066" w:rsidR="003F7582" w:rsidRDefault="003F7582" w:rsidP="003F7582">
      <w:pPr>
        <w:pStyle w:val="Heading2"/>
      </w:pPr>
      <w:bookmarkStart w:id="20" w:name="_Toc24930086"/>
      <w:r>
        <w:t>VPN Information</w:t>
      </w:r>
      <w:bookmarkEnd w:id="18"/>
      <w:bookmarkEnd w:id="20"/>
    </w:p>
    <w:p w14:paraId="25583FBB" w14:textId="77777777" w:rsidR="008A4AD3" w:rsidRDefault="008A4AD3" w:rsidP="008A4AD3">
      <w:pPr>
        <w:pStyle w:val="ListParagraph"/>
        <w:spacing w:before="0"/>
        <w:ind w:left="0"/>
      </w:pPr>
    </w:p>
    <w:p w14:paraId="579BF836" w14:textId="77777777" w:rsidR="00121355" w:rsidRDefault="00121355" w:rsidP="00121355">
      <w:pPr>
        <w:pStyle w:val="ListParagraph"/>
        <w:numPr>
          <w:ilvl w:val="0"/>
          <w:numId w:val="21"/>
        </w:numPr>
        <w:spacing w:before="0"/>
      </w:pPr>
      <w:r>
        <w:t xml:space="preserve">Install SonicWall Net Extender by using the installed located in the Files Tab </w:t>
      </w:r>
    </w:p>
    <w:p w14:paraId="158E24E2" w14:textId="77777777" w:rsidR="00121355" w:rsidRDefault="00121355" w:rsidP="00121355">
      <w:pPr>
        <w:pStyle w:val="ListParagraph"/>
        <w:numPr>
          <w:ilvl w:val="1"/>
          <w:numId w:val="21"/>
        </w:numPr>
        <w:spacing w:before="0"/>
      </w:pPr>
      <w:r>
        <w:t>Download Link:</w:t>
      </w:r>
    </w:p>
    <w:p w14:paraId="0929AFD9" w14:textId="77777777" w:rsidR="00121355" w:rsidRDefault="00E22096" w:rsidP="00121355">
      <w:pPr>
        <w:pStyle w:val="ListParagraph"/>
        <w:numPr>
          <w:ilvl w:val="2"/>
          <w:numId w:val="21"/>
        </w:numPr>
        <w:spacing w:before="0"/>
      </w:pPr>
      <w:hyperlink r:id="rId24" w:history="1">
        <w:r w:rsidR="00121355">
          <w:rPr>
            <w:rStyle w:val="Hyperlink"/>
          </w:rPr>
          <w:t>http://cvilnk.com/internal/SonicWallNetExtenderInstaller.zip</w:t>
        </w:r>
      </w:hyperlink>
    </w:p>
    <w:p w14:paraId="1F4BBEB9" w14:textId="77777777" w:rsidR="00121355" w:rsidRDefault="00121355" w:rsidP="00121355">
      <w:pPr>
        <w:pStyle w:val="ListParagraph"/>
        <w:numPr>
          <w:ilvl w:val="2"/>
          <w:numId w:val="21"/>
        </w:numPr>
        <w:spacing w:before="0"/>
      </w:pPr>
      <w:r>
        <w:t xml:space="preserve">(alternate download location: </w:t>
      </w:r>
      <w:hyperlink r:id="rId25" w:history="1">
        <w:r w:rsidRPr="00E36DC7">
          <w:rPr>
            <w:rStyle w:val="Hyperlink"/>
          </w:rPr>
          <w:t>https://clarityventures.sharepoint.com/sites/ClarityVenturesInc/Shared%20Documents/General/SonicWallNetExtenderInstaller.exe</w:t>
        </w:r>
      </w:hyperlink>
      <w:r>
        <w:t>)</w:t>
      </w:r>
    </w:p>
    <w:p w14:paraId="37E07D19" w14:textId="77777777" w:rsidR="00121355" w:rsidRDefault="00121355" w:rsidP="00121355">
      <w:pPr>
        <w:pStyle w:val="ListParagraph"/>
        <w:numPr>
          <w:ilvl w:val="0"/>
          <w:numId w:val="21"/>
        </w:numPr>
        <w:spacing w:before="0"/>
      </w:pPr>
      <w:r>
        <w:t xml:space="preserve">For the server enter the following address: </w:t>
      </w:r>
      <w:r w:rsidRPr="00D92A4C">
        <w:t>72.48.63.52:4433</w:t>
      </w:r>
    </w:p>
    <w:p w14:paraId="3A2C0345" w14:textId="6BD89E3D" w:rsidR="00121355" w:rsidRDefault="00121355" w:rsidP="00121355">
      <w:pPr>
        <w:pStyle w:val="ListParagraph"/>
        <w:numPr>
          <w:ilvl w:val="0"/>
          <w:numId w:val="21"/>
        </w:numPr>
        <w:spacing w:before="0"/>
      </w:pPr>
      <w:r>
        <w:t xml:space="preserve">For your username, please use your internal active directory login name (ex: </w:t>
      </w:r>
      <w:sdt>
        <w:sdtPr>
          <w:alias w:val="Category"/>
          <w:tag w:val=""/>
          <w:id w:val="1918978118"/>
          <w:placeholder>
            <w:docPart w:val="2DBF1788511A41D4BFB8319E3C25E0A7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2622A2" w:rsidRPr="00032E5A">
            <w:rPr>
              <w:rStyle w:val="PlaceholderText"/>
            </w:rPr>
            <w:t>[Category]</w:t>
          </w:r>
        </w:sdtContent>
      </w:sdt>
      <w:r>
        <w:t>)</w:t>
      </w:r>
    </w:p>
    <w:p w14:paraId="45864A14" w14:textId="77777777" w:rsidR="00121355" w:rsidRDefault="00121355" w:rsidP="00121355">
      <w:pPr>
        <w:pStyle w:val="ListParagraph"/>
        <w:numPr>
          <w:ilvl w:val="0"/>
          <w:numId w:val="21"/>
        </w:numPr>
        <w:spacing w:before="0"/>
      </w:pPr>
      <w:r>
        <w:t>Use your internal active directory password</w:t>
      </w:r>
    </w:p>
    <w:p w14:paraId="4BD4BD34" w14:textId="77777777" w:rsidR="00121355" w:rsidRDefault="00121355" w:rsidP="00121355">
      <w:pPr>
        <w:pStyle w:val="ListParagraph"/>
        <w:numPr>
          <w:ilvl w:val="0"/>
          <w:numId w:val="21"/>
        </w:numPr>
        <w:spacing w:before="0"/>
      </w:pPr>
      <w:r>
        <w:t xml:space="preserve">For domain, enter </w:t>
      </w:r>
      <w:proofErr w:type="spellStart"/>
      <w:r>
        <w:t>corp</w:t>
      </w:r>
      <w:proofErr w:type="spellEnd"/>
      <w:r>
        <w:t xml:space="preserve"> (case sensitive)</w:t>
      </w:r>
    </w:p>
    <w:p w14:paraId="1EA8E1BF" w14:textId="77777777" w:rsidR="00AB002C" w:rsidRDefault="00AB002C" w:rsidP="003F7582">
      <w:pPr>
        <w:pStyle w:val="ListParagraph"/>
        <w:spacing w:before="0"/>
      </w:pPr>
    </w:p>
    <w:p w14:paraId="4FE90BF7" w14:textId="77777777" w:rsidR="003F7582" w:rsidRDefault="003F7582" w:rsidP="00B40856">
      <w:pPr>
        <w:pStyle w:val="ListParagraph"/>
        <w:spacing w:before="0"/>
      </w:pPr>
    </w:p>
    <w:sectPr w:rsidR="003F7582" w:rsidSect="002323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AB7507" w14:textId="77777777" w:rsidR="00E22096" w:rsidRDefault="00E22096" w:rsidP="00B40856">
      <w:pPr>
        <w:spacing w:before="0" w:after="0" w:line="240" w:lineRule="auto"/>
      </w:pPr>
      <w:r>
        <w:separator/>
      </w:r>
    </w:p>
  </w:endnote>
  <w:endnote w:type="continuationSeparator" w:id="0">
    <w:p w14:paraId="37DA753D" w14:textId="77777777" w:rsidR="00E22096" w:rsidRDefault="00E22096" w:rsidP="00B40856">
      <w:pPr>
        <w:spacing w:before="0" w:after="0" w:line="240" w:lineRule="auto"/>
      </w:pPr>
      <w:r>
        <w:continuationSeparator/>
      </w:r>
    </w:p>
  </w:endnote>
  <w:endnote w:type="continuationNotice" w:id="1">
    <w:p w14:paraId="21E1A8FA" w14:textId="77777777" w:rsidR="00E22096" w:rsidRDefault="00E2209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4E7B3" w14:textId="77777777" w:rsidR="00E22096" w:rsidRDefault="00E22096" w:rsidP="00B40856">
      <w:pPr>
        <w:spacing w:before="0" w:after="0" w:line="240" w:lineRule="auto"/>
      </w:pPr>
      <w:r>
        <w:separator/>
      </w:r>
    </w:p>
  </w:footnote>
  <w:footnote w:type="continuationSeparator" w:id="0">
    <w:p w14:paraId="4B7D7923" w14:textId="77777777" w:rsidR="00E22096" w:rsidRDefault="00E22096" w:rsidP="00B40856">
      <w:pPr>
        <w:spacing w:before="0" w:after="0" w:line="240" w:lineRule="auto"/>
      </w:pPr>
      <w:r>
        <w:continuationSeparator/>
      </w:r>
    </w:p>
  </w:footnote>
  <w:footnote w:type="continuationNotice" w:id="1">
    <w:p w14:paraId="4E8B38DA" w14:textId="77777777" w:rsidR="00E22096" w:rsidRDefault="00E2209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A1D"/>
    <w:multiLevelType w:val="hybridMultilevel"/>
    <w:tmpl w:val="96CE0B8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B212E"/>
    <w:multiLevelType w:val="hybridMultilevel"/>
    <w:tmpl w:val="0E5C4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F0CDC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52C6DE0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B4B1B"/>
    <w:multiLevelType w:val="hybridMultilevel"/>
    <w:tmpl w:val="17F42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81495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37116"/>
    <w:multiLevelType w:val="hybridMultilevel"/>
    <w:tmpl w:val="DCF2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45E23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A7D05"/>
    <w:multiLevelType w:val="hybridMultilevel"/>
    <w:tmpl w:val="779E5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61FE6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219D5"/>
    <w:multiLevelType w:val="hybridMultilevel"/>
    <w:tmpl w:val="BD0C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67F83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469E6D0B"/>
    <w:multiLevelType w:val="hybridMultilevel"/>
    <w:tmpl w:val="BB0C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14B5A"/>
    <w:multiLevelType w:val="hybridMultilevel"/>
    <w:tmpl w:val="0A62C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11430"/>
    <w:multiLevelType w:val="hybridMultilevel"/>
    <w:tmpl w:val="5316C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461AE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100F9"/>
    <w:multiLevelType w:val="hybridMultilevel"/>
    <w:tmpl w:val="0624178E"/>
    <w:lvl w:ilvl="0" w:tplc="27040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8E5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87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0C2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EF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5A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A22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94F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EE8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9321E58"/>
    <w:multiLevelType w:val="hybridMultilevel"/>
    <w:tmpl w:val="8B084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356E0"/>
    <w:multiLevelType w:val="hybridMultilevel"/>
    <w:tmpl w:val="20801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3398F"/>
    <w:multiLevelType w:val="hybridMultilevel"/>
    <w:tmpl w:val="A7DE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F72092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6F223682"/>
    <w:multiLevelType w:val="hybridMultilevel"/>
    <w:tmpl w:val="97B2F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D1148"/>
    <w:multiLevelType w:val="hybridMultilevel"/>
    <w:tmpl w:val="432C7B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014C27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8F07B1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C951A3"/>
    <w:multiLevelType w:val="hybridMultilevel"/>
    <w:tmpl w:val="06AC7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13"/>
  </w:num>
  <w:num w:numId="6">
    <w:abstractNumId w:val="7"/>
  </w:num>
  <w:num w:numId="7">
    <w:abstractNumId w:val="8"/>
  </w:num>
  <w:num w:numId="8">
    <w:abstractNumId w:val="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5"/>
  </w:num>
  <w:num w:numId="12">
    <w:abstractNumId w:val="4"/>
  </w:num>
  <w:num w:numId="13">
    <w:abstractNumId w:val="25"/>
  </w:num>
  <w:num w:numId="14">
    <w:abstractNumId w:val="6"/>
  </w:num>
  <w:num w:numId="15">
    <w:abstractNumId w:val="0"/>
  </w:num>
  <w:num w:numId="16">
    <w:abstractNumId w:val="22"/>
  </w:num>
  <w:num w:numId="17">
    <w:abstractNumId w:val="20"/>
  </w:num>
  <w:num w:numId="18">
    <w:abstractNumId w:val="11"/>
  </w:num>
  <w:num w:numId="19">
    <w:abstractNumId w:val="23"/>
  </w:num>
  <w:num w:numId="20">
    <w:abstractNumId w:val="19"/>
  </w:num>
  <w:num w:numId="21">
    <w:abstractNumId w:val="17"/>
  </w:num>
  <w:num w:numId="22">
    <w:abstractNumId w:val="16"/>
  </w:num>
  <w:num w:numId="23">
    <w:abstractNumId w:val="3"/>
  </w:num>
  <w:num w:numId="24">
    <w:abstractNumId w:val="24"/>
  </w:num>
  <w:num w:numId="25">
    <w:abstractNumId w:val="12"/>
  </w:num>
  <w:num w:numId="26">
    <w:abstractNumId w:val="14"/>
  </w:num>
  <w:num w:numId="27">
    <w:abstractNumId w:val="21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7Y0MTAyMrK0MDBX0lEKTi0uzszPAykwqgUATUUXiywAAAA="/>
  </w:docVars>
  <w:rsids>
    <w:rsidRoot w:val="003F6A92"/>
    <w:rsid w:val="000051CB"/>
    <w:rsid w:val="00006000"/>
    <w:rsid w:val="00007A2F"/>
    <w:rsid w:val="00020A1F"/>
    <w:rsid w:val="00022E15"/>
    <w:rsid w:val="00023D0C"/>
    <w:rsid w:val="000244C7"/>
    <w:rsid w:val="00033580"/>
    <w:rsid w:val="000546F0"/>
    <w:rsid w:val="0007160C"/>
    <w:rsid w:val="00083BAF"/>
    <w:rsid w:val="00092978"/>
    <w:rsid w:val="00096594"/>
    <w:rsid w:val="000A2ACE"/>
    <w:rsid w:val="000A410F"/>
    <w:rsid w:val="000B3A41"/>
    <w:rsid w:val="000B5E84"/>
    <w:rsid w:val="000D3172"/>
    <w:rsid w:val="000D5CE6"/>
    <w:rsid w:val="000E572F"/>
    <w:rsid w:val="000E5BE3"/>
    <w:rsid w:val="000E7911"/>
    <w:rsid w:val="000F3FD9"/>
    <w:rsid w:val="00111E42"/>
    <w:rsid w:val="00113DC8"/>
    <w:rsid w:val="00121355"/>
    <w:rsid w:val="00124CA8"/>
    <w:rsid w:val="00134B6A"/>
    <w:rsid w:val="00145BED"/>
    <w:rsid w:val="00155A12"/>
    <w:rsid w:val="00170E23"/>
    <w:rsid w:val="00175EEF"/>
    <w:rsid w:val="00183171"/>
    <w:rsid w:val="00194AEB"/>
    <w:rsid w:val="001B547B"/>
    <w:rsid w:val="001C388A"/>
    <w:rsid w:val="001C61B6"/>
    <w:rsid w:val="001F253E"/>
    <w:rsid w:val="001F579E"/>
    <w:rsid w:val="001F734F"/>
    <w:rsid w:val="002003D9"/>
    <w:rsid w:val="0021071C"/>
    <w:rsid w:val="00210E96"/>
    <w:rsid w:val="002123E3"/>
    <w:rsid w:val="00221602"/>
    <w:rsid w:val="002306CB"/>
    <w:rsid w:val="002323F1"/>
    <w:rsid w:val="002358C1"/>
    <w:rsid w:val="00257C4E"/>
    <w:rsid w:val="002622A2"/>
    <w:rsid w:val="0027228D"/>
    <w:rsid w:val="00275B3C"/>
    <w:rsid w:val="00283820"/>
    <w:rsid w:val="002A6598"/>
    <w:rsid w:val="002A7E6D"/>
    <w:rsid w:val="002B4EBC"/>
    <w:rsid w:val="002B7188"/>
    <w:rsid w:val="002C2663"/>
    <w:rsid w:val="002D24C9"/>
    <w:rsid w:val="002D475E"/>
    <w:rsid w:val="002E09FC"/>
    <w:rsid w:val="002E4FED"/>
    <w:rsid w:val="002F4225"/>
    <w:rsid w:val="002F4CE6"/>
    <w:rsid w:val="002F7E64"/>
    <w:rsid w:val="00306687"/>
    <w:rsid w:val="00341FD9"/>
    <w:rsid w:val="0035055F"/>
    <w:rsid w:val="0037226D"/>
    <w:rsid w:val="00377AC9"/>
    <w:rsid w:val="003809A9"/>
    <w:rsid w:val="003938D8"/>
    <w:rsid w:val="003939E7"/>
    <w:rsid w:val="00396089"/>
    <w:rsid w:val="003A5490"/>
    <w:rsid w:val="003C09A3"/>
    <w:rsid w:val="003D2D72"/>
    <w:rsid w:val="003F568A"/>
    <w:rsid w:val="003F6A92"/>
    <w:rsid w:val="003F7582"/>
    <w:rsid w:val="00400812"/>
    <w:rsid w:val="0042107A"/>
    <w:rsid w:val="00434D38"/>
    <w:rsid w:val="00440823"/>
    <w:rsid w:val="00444FF4"/>
    <w:rsid w:val="00445049"/>
    <w:rsid w:val="004810C2"/>
    <w:rsid w:val="0049543A"/>
    <w:rsid w:val="004970F5"/>
    <w:rsid w:val="004B1CC3"/>
    <w:rsid w:val="004D76BD"/>
    <w:rsid w:val="004D7DA3"/>
    <w:rsid w:val="004E6380"/>
    <w:rsid w:val="004E7B73"/>
    <w:rsid w:val="004F178B"/>
    <w:rsid w:val="004F49A9"/>
    <w:rsid w:val="00504AA9"/>
    <w:rsid w:val="005140A4"/>
    <w:rsid w:val="005148EB"/>
    <w:rsid w:val="0052260D"/>
    <w:rsid w:val="005350E7"/>
    <w:rsid w:val="0053668E"/>
    <w:rsid w:val="00556C14"/>
    <w:rsid w:val="005679ED"/>
    <w:rsid w:val="00584BDE"/>
    <w:rsid w:val="00595424"/>
    <w:rsid w:val="005972B1"/>
    <w:rsid w:val="005A6E11"/>
    <w:rsid w:val="005B788D"/>
    <w:rsid w:val="005C4D85"/>
    <w:rsid w:val="005C61EE"/>
    <w:rsid w:val="005D0151"/>
    <w:rsid w:val="005D30CF"/>
    <w:rsid w:val="005D33C1"/>
    <w:rsid w:val="005D3481"/>
    <w:rsid w:val="005D648C"/>
    <w:rsid w:val="005F7F03"/>
    <w:rsid w:val="0060155F"/>
    <w:rsid w:val="0060546B"/>
    <w:rsid w:val="00606FFB"/>
    <w:rsid w:val="006110B9"/>
    <w:rsid w:val="00612F1D"/>
    <w:rsid w:val="00615986"/>
    <w:rsid w:val="0062502D"/>
    <w:rsid w:val="00632130"/>
    <w:rsid w:val="006353E9"/>
    <w:rsid w:val="00635B5E"/>
    <w:rsid w:val="006715F4"/>
    <w:rsid w:val="00681EA5"/>
    <w:rsid w:val="006936C4"/>
    <w:rsid w:val="006A3B1E"/>
    <w:rsid w:val="006B0935"/>
    <w:rsid w:val="006C0819"/>
    <w:rsid w:val="006D3125"/>
    <w:rsid w:val="006D67B7"/>
    <w:rsid w:val="006E2EAC"/>
    <w:rsid w:val="006E788C"/>
    <w:rsid w:val="006F136D"/>
    <w:rsid w:val="00721D3E"/>
    <w:rsid w:val="00732AA8"/>
    <w:rsid w:val="00737138"/>
    <w:rsid w:val="00741FC9"/>
    <w:rsid w:val="00754701"/>
    <w:rsid w:val="0076379D"/>
    <w:rsid w:val="00764F81"/>
    <w:rsid w:val="007837C7"/>
    <w:rsid w:val="007A44D4"/>
    <w:rsid w:val="007A7F67"/>
    <w:rsid w:val="007B3F27"/>
    <w:rsid w:val="007C0936"/>
    <w:rsid w:val="007C5409"/>
    <w:rsid w:val="007C5B71"/>
    <w:rsid w:val="007D3E4A"/>
    <w:rsid w:val="007D528F"/>
    <w:rsid w:val="007E6650"/>
    <w:rsid w:val="007E7F3F"/>
    <w:rsid w:val="007F0857"/>
    <w:rsid w:val="00800FC0"/>
    <w:rsid w:val="0080307E"/>
    <w:rsid w:val="00821376"/>
    <w:rsid w:val="008304A4"/>
    <w:rsid w:val="00832646"/>
    <w:rsid w:val="00847EBA"/>
    <w:rsid w:val="00874D03"/>
    <w:rsid w:val="00896805"/>
    <w:rsid w:val="008A4AD3"/>
    <w:rsid w:val="008B5180"/>
    <w:rsid w:val="008B5D00"/>
    <w:rsid w:val="008E3FCD"/>
    <w:rsid w:val="008E5746"/>
    <w:rsid w:val="009010BA"/>
    <w:rsid w:val="00906A56"/>
    <w:rsid w:val="00943438"/>
    <w:rsid w:val="00947D24"/>
    <w:rsid w:val="00955AED"/>
    <w:rsid w:val="00961B29"/>
    <w:rsid w:val="00970B68"/>
    <w:rsid w:val="0099154B"/>
    <w:rsid w:val="0099663A"/>
    <w:rsid w:val="00996972"/>
    <w:rsid w:val="009B3D90"/>
    <w:rsid w:val="009B5AD8"/>
    <w:rsid w:val="009C1486"/>
    <w:rsid w:val="009D2272"/>
    <w:rsid w:val="009D4CB0"/>
    <w:rsid w:val="009E77CF"/>
    <w:rsid w:val="00A11028"/>
    <w:rsid w:val="00A223C0"/>
    <w:rsid w:val="00A32573"/>
    <w:rsid w:val="00A34C32"/>
    <w:rsid w:val="00A353E6"/>
    <w:rsid w:val="00A37B8D"/>
    <w:rsid w:val="00A4307C"/>
    <w:rsid w:val="00A45B6E"/>
    <w:rsid w:val="00A5136B"/>
    <w:rsid w:val="00A54DD0"/>
    <w:rsid w:val="00A6099E"/>
    <w:rsid w:val="00A64CD8"/>
    <w:rsid w:val="00A72AF9"/>
    <w:rsid w:val="00A76581"/>
    <w:rsid w:val="00A82D66"/>
    <w:rsid w:val="00A83309"/>
    <w:rsid w:val="00A877C6"/>
    <w:rsid w:val="00AB002C"/>
    <w:rsid w:val="00AB0914"/>
    <w:rsid w:val="00AB2BFC"/>
    <w:rsid w:val="00AB6ECB"/>
    <w:rsid w:val="00AC0219"/>
    <w:rsid w:val="00AD1603"/>
    <w:rsid w:val="00AD47A5"/>
    <w:rsid w:val="00AF6113"/>
    <w:rsid w:val="00B00CB5"/>
    <w:rsid w:val="00B0532E"/>
    <w:rsid w:val="00B07123"/>
    <w:rsid w:val="00B25033"/>
    <w:rsid w:val="00B36002"/>
    <w:rsid w:val="00B40856"/>
    <w:rsid w:val="00B53EC8"/>
    <w:rsid w:val="00B55D8C"/>
    <w:rsid w:val="00B64D09"/>
    <w:rsid w:val="00B81660"/>
    <w:rsid w:val="00B81E87"/>
    <w:rsid w:val="00B93176"/>
    <w:rsid w:val="00BB4E92"/>
    <w:rsid w:val="00C03B1E"/>
    <w:rsid w:val="00C06C80"/>
    <w:rsid w:val="00C12639"/>
    <w:rsid w:val="00C13559"/>
    <w:rsid w:val="00C139E6"/>
    <w:rsid w:val="00C14486"/>
    <w:rsid w:val="00C14C79"/>
    <w:rsid w:val="00C1514D"/>
    <w:rsid w:val="00C31770"/>
    <w:rsid w:val="00C42017"/>
    <w:rsid w:val="00C504C3"/>
    <w:rsid w:val="00C53BAA"/>
    <w:rsid w:val="00C82E9F"/>
    <w:rsid w:val="00C9115E"/>
    <w:rsid w:val="00CA34E8"/>
    <w:rsid w:val="00CA3BDE"/>
    <w:rsid w:val="00CA47AB"/>
    <w:rsid w:val="00CA7B90"/>
    <w:rsid w:val="00CC547B"/>
    <w:rsid w:val="00CC7566"/>
    <w:rsid w:val="00CD53AD"/>
    <w:rsid w:val="00CE6788"/>
    <w:rsid w:val="00CF718D"/>
    <w:rsid w:val="00D33C0B"/>
    <w:rsid w:val="00D35D5D"/>
    <w:rsid w:val="00D40D3D"/>
    <w:rsid w:val="00D46D99"/>
    <w:rsid w:val="00D639A4"/>
    <w:rsid w:val="00D640CA"/>
    <w:rsid w:val="00D66CEE"/>
    <w:rsid w:val="00D740F6"/>
    <w:rsid w:val="00D92A4C"/>
    <w:rsid w:val="00DA6F1B"/>
    <w:rsid w:val="00DB2B18"/>
    <w:rsid w:val="00DC399A"/>
    <w:rsid w:val="00E15649"/>
    <w:rsid w:val="00E21F6B"/>
    <w:rsid w:val="00E22096"/>
    <w:rsid w:val="00E3327A"/>
    <w:rsid w:val="00E34D66"/>
    <w:rsid w:val="00E9172D"/>
    <w:rsid w:val="00EA0420"/>
    <w:rsid w:val="00EB3F0F"/>
    <w:rsid w:val="00EB6153"/>
    <w:rsid w:val="00ED189F"/>
    <w:rsid w:val="00ED2BED"/>
    <w:rsid w:val="00EE1BA9"/>
    <w:rsid w:val="00EF2716"/>
    <w:rsid w:val="00F03D1C"/>
    <w:rsid w:val="00F3792E"/>
    <w:rsid w:val="00F54ED1"/>
    <w:rsid w:val="00F6105D"/>
    <w:rsid w:val="00F61133"/>
    <w:rsid w:val="00F62D03"/>
    <w:rsid w:val="00F760DE"/>
    <w:rsid w:val="00F96A25"/>
    <w:rsid w:val="00FA374A"/>
    <w:rsid w:val="00FB6D07"/>
    <w:rsid w:val="00FC11FA"/>
    <w:rsid w:val="00FD1B61"/>
    <w:rsid w:val="00FD2B2A"/>
    <w:rsid w:val="00FD79EE"/>
    <w:rsid w:val="00FE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0BD5C"/>
  <w15:docId w15:val="{326FDFCA-F575-459D-9FB7-E89320A9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A9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A92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A92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A92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A92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A92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A92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A92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A9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A9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A92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A92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A92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6A92"/>
    <w:rPr>
      <w:caps/>
      <w:color w:val="595959" w:themeColor="text1" w:themeTint="A6"/>
      <w:spacing w:val="1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A9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F6A92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F6A92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F6A9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A9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A92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A92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3F6A92"/>
    <w:rPr>
      <w:b/>
      <w:bCs/>
    </w:rPr>
  </w:style>
  <w:style w:type="character" w:styleId="Emphasis">
    <w:name w:val="Emphasis"/>
    <w:uiPriority w:val="20"/>
    <w:qFormat/>
    <w:rsid w:val="003F6A92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3F6A9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F6A92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F6A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6A9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6A9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A92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A92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3F6A9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F6A9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F6A9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F6A9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F6A9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A92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244C7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41F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D9"/>
    <w:pPr>
      <w:spacing w:after="100"/>
      <w:ind w:left="200"/>
    </w:pPr>
  </w:style>
  <w:style w:type="character" w:styleId="FollowedHyperlink">
    <w:name w:val="FollowedHyperlink"/>
    <w:basedOn w:val="DefaultParagraphFont"/>
    <w:uiPriority w:val="99"/>
    <w:semiHidden/>
    <w:unhideWhenUsed/>
    <w:rsid w:val="00732AA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96805"/>
    <w:rPr>
      <w:color w:val="808080"/>
    </w:rPr>
  </w:style>
  <w:style w:type="paragraph" w:styleId="NormalWeb">
    <w:name w:val="Normal (Web)"/>
    <w:basedOn w:val="Normal"/>
    <w:uiPriority w:val="99"/>
    <w:unhideWhenUsed/>
    <w:rsid w:val="00C06C80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85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856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AC9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unhideWhenUsed/>
    <w:rsid w:val="009D2272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6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826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1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9926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61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87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3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845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3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72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pp.nuclino.com/ClarityTeam/Clarity" TargetMode="External"/><Relationship Id="rId18" Type="http://schemas.openxmlformats.org/officeDocument/2006/relationships/hyperlink" Target="https://docs.microsoft.com/en-us/azure/devops/boards/sprints/?view=vsts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eams.microsoft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receipts@clarity-ventures.com" TargetMode="External"/><Relationship Id="rId17" Type="http://schemas.openxmlformats.org/officeDocument/2006/relationships/hyperlink" Target="https://teams.microsoft.com" TargetMode="External"/><Relationship Id="rId25" Type="http://schemas.openxmlformats.org/officeDocument/2006/relationships/hyperlink" Target="https://clarityventures.sharepoint.com/sites/ClarityVenturesInc/Shared%20Documents/General/SonicWallNetExtenderInstaller.ex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astpass.com/how-lastpass-works" TargetMode="External"/><Relationship Id="rId20" Type="http://schemas.openxmlformats.org/officeDocument/2006/relationships/hyperlink" Target="http://outlook.office365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NNHero.com" TargetMode="External"/><Relationship Id="rId24" Type="http://schemas.openxmlformats.org/officeDocument/2006/relationships/hyperlink" Target="http://cvilnk.com/internal/SonicWallNetExtenderInstaller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asecamphq.com/tour/" TargetMode="External"/><Relationship Id="rId23" Type="http://schemas.openxmlformats.org/officeDocument/2006/relationships/hyperlink" Target="mailto:chris.reddick@claritymis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laritymis.wistia.com/projects/uw2ow7lw3o" TargetMode="External"/><Relationship Id="rId19" Type="http://schemas.openxmlformats.org/officeDocument/2006/relationships/hyperlink" Target="http://www.manager-tools.com/podcasts/career-tool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user/ClarityVenturesVideo" TargetMode="External"/><Relationship Id="rId14" Type="http://schemas.openxmlformats.org/officeDocument/2006/relationships/hyperlink" Target="https://stackoverflow.com/c/clarityteam/questions" TargetMode="External"/><Relationship Id="rId22" Type="http://schemas.openxmlformats.org/officeDocument/2006/relationships/hyperlink" Target="http://basecamp.com/2068988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48DD4A2A2F14E86973574738024A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B4ECE-D370-48E1-BF96-C37215F17C72}"/>
      </w:docPartPr>
      <w:docPartBody>
        <w:p w:rsidR="000849E1" w:rsidRDefault="00880D52">
          <w:r w:rsidRPr="00032E5A">
            <w:rPr>
              <w:rStyle w:val="PlaceholderText"/>
            </w:rPr>
            <w:t>[Category]</w:t>
          </w:r>
        </w:p>
      </w:docPartBody>
    </w:docPart>
    <w:docPart>
      <w:docPartPr>
        <w:name w:val="D0F136D7BD6A4CDCBCB88B92C589B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CF0F0-7F90-47E1-809B-30A514896D4D}"/>
      </w:docPartPr>
      <w:docPartBody>
        <w:p w:rsidR="000849E1" w:rsidRDefault="00880D52" w:rsidP="00880D52">
          <w:pPr>
            <w:pStyle w:val="D0F136D7BD6A4CDCBCB88B92C589BD50"/>
          </w:pPr>
          <w:r w:rsidRPr="00032E5A">
            <w:rPr>
              <w:rStyle w:val="PlaceholderText"/>
            </w:rPr>
            <w:t>[Keywords]</w:t>
          </w:r>
        </w:p>
      </w:docPartBody>
    </w:docPart>
    <w:docPart>
      <w:docPartPr>
        <w:name w:val="216C1349468144F3951338CCBBCE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F5C84-A934-4618-8B3A-80E840E22757}"/>
      </w:docPartPr>
      <w:docPartBody>
        <w:p w:rsidR="000849E1" w:rsidRDefault="00880D52" w:rsidP="00880D52">
          <w:pPr>
            <w:pStyle w:val="216C1349468144F3951338CCBBCEA7E8"/>
          </w:pPr>
          <w:r w:rsidRPr="00032E5A">
            <w:rPr>
              <w:rStyle w:val="PlaceholderText"/>
            </w:rPr>
            <w:t>[Keywords]</w:t>
          </w:r>
        </w:p>
      </w:docPartBody>
    </w:docPart>
    <w:docPart>
      <w:docPartPr>
        <w:name w:val="40643DDD57784227A706ED4588A72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49A8C-0E6A-4506-AF4E-3DCCF1A9FC39}"/>
      </w:docPartPr>
      <w:docPartBody>
        <w:p w:rsidR="002913AD" w:rsidRDefault="00E228C6" w:rsidP="00E228C6">
          <w:pPr>
            <w:pStyle w:val="40643DDD57784227A706ED4588A72205"/>
          </w:pPr>
          <w:r w:rsidRPr="00032E5A">
            <w:rPr>
              <w:rStyle w:val="PlaceholderText"/>
            </w:rPr>
            <w:t>[Category]</w:t>
          </w:r>
        </w:p>
      </w:docPartBody>
    </w:docPart>
    <w:docPart>
      <w:docPartPr>
        <w:name w:val="5193BD833C2542CD80075CC09C341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FB51A-065F-4D19-BD9D-D5FEEDFF2AFF}"/>
      </w:docPartPr>
      <w:docPartBody>
        <w:p w:rsidR="002913AD" w:rsidRDefault="00E228C6" w:rsidP="00E228C6">
          <w:pPr>
            <w:pStyle w:val="5193BD833C2542CD80075CC09C341CF7"/>
          </w:pPr>
          <w:r w:rsidRPr="00032E5A">
            <w:rPr>
              <w:rStyle w:val="PlaceholderText"/>
            </w:rPr>
            <w:t>[Keywords]</w:t>
          </w:r>
        </w:p>
      </w:docPartBody>
    </w:docPart>
    <w:docPart>
      <w:docPartPr>
        <w:name w:val="385018B88D8044CCA046B2955E4D4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23AA9-8DA1-432C-A231-698F8AAA2E6F}"/>
      </w:docPartPr>
      <w:docPartBody>
        <w:p w:rsidR="00711843" w:rsidRDefault="001D6F4B" w:rsidP="001D6F4B">
          <w:pPr>
            <w:pStyle w:val="385018B88D8044CCA046B2955E4D4E07"/>
          </w:pPr>
          <w:r w:rsidRPr="00032E5A">
            <w:rPr>
              <w:rStyle w:val="PlaceholderText"/>
            </w:rPr>
            <w:t>[Category]</w:t>
          </w:r>
        </w:p>
      </w:docPartBody>
    </w:docPart>
    <w:docPart>
      <w:docPartPr>
        <w:name w:val="918167D34DE64E0580CAF044BE729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49AD8-8C12-4357-AF5E-D94CF45CCBB2}"/>
      </w:docPartPr>
      <w:docPartBody>
        <w:p w:rsidR="00711843" w:rsidRDefault="001D6F4B" w:rsidP="001D6F4B">
          <w:pPr>
            <w:pStyle w:val="918167D34DE64E0580CAF044BE729761"/>
          </w:pPr>
          <w:r w:rsidRPr="00032E5A">
            <w:rPr>
              <w:rStyle w:val="PlaceholderText"/>
            </w:rPr>
            <w:t>[Keywords]</w:t>
          </w:r>
        </w:p>
      </w:docPartBody>
    </w:docPart>
    <w:docPart>
      <w:docPartPr>
        <w:name w:val="84FC208A9EF7457E8DBB9E57FE9AA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C78AE-8812-4A47-80B8-354842459009}"/>
      </w:docPartPr>
      <w:docPartBody>
        <w:p w:rsidR="009E25DE" w:rsidRDefault="00711843" w:rsidP="00711843">
          <w:pPr>
            <w:pStyle w:val="84FC208A9EF7457E8DBB9E57FE9AA103"/>
          </w:pPr>
          <w:r w:rsidRPr="00032E5A">
            <w:rPr>
              <w:rStyle w:val="PlaceholderText"/>
            </w:rPr>
            <w:t>[Category]</w:t>
          </w:r>
        </w:p>
      </w:docPartBody>
    </w:docPart>
    <w:docPart>
      <w:docPartPr>
        <w:name w:val="5BB5962B92654A26B6990A5BB649F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C0892-4881-4A91-A960-C9AA63005804}"/>
      </w:docPartPr>
      <w:docPartBody>
        <w:p w:rsidR="009E25DE" w:rsidRDefault="00711843" w:rsidP="00711843">
          <w:pPr>
            <w:pStyle w:val="5BB5962B92654A26B6990A5BB649F8C8"/>
          </w:pPr>
          <w:r w:rsidRPr="00032E5A">
            <w:rPr>
              <w:rStyle w:val="PlaceholderText"/>
            </w:rPr>
            <w:t>[Keywords]</w:t>
          </w:r>
        </w:p>
      </w:docPartBody>
    </w:docPart>
    <w:docPart>
      <w:docPartPr>
        <w:name w:val="2DBF1788511A41D4BFB8319E3C25E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9313F-EDB8-411A-89AB-3DA84AB155A4}"/>
      </w:docPartPr>
      <w:docPartBody>
        <w:p w:rsidR="00D13927" w:rsidRDefault="00377F63" w:rsidP="00377F63">
          <w:pPr>
            <w:pStyle w:val="2DBF1788511A41D4BFB8319E3C25E0A7"/>
          </w:pPr>
          <w:r w:rsidRPr="00032E5A">
            <w:rPr>
              <w:rStyle w:val="PlaceholderText"/>
            </w:rPr>
            <w:t>[Category]</w:t>
          </w:r>
        </w:p>
      </w:docPartBody>
    </w:docPart>
    <w:docPart>
      <w:docPartPr>
        <w:name w:val="73DFF31DE1A3420FAE79C076CA247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25B58-0272-4C62-B1DA-B3887DFAE507}"/>
      </w:docPartPr>
      <w:docPartBody>
        <w:p w:rsidR="000F61A1" w:rsidRDefault="00D13927" w:rsidP="00D13927">
          <w:pPr>
            <w:pStyle w:val="73DFF31DE1A3420FAE79C076CA247B5B"/>
          </w:pPr>
          <w:r w:rsidRPr="00032E5A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0D52"/>
    <w:rsid w:val="000756E4"/>
    <w:rsid w:val="000849E1"/>
    <w:rsid w:val="000F61A1"/>
    <w:rsid w:val="001B219E"/>
    <w:rsid w:val="001B7EA9"/>
    <w:rsid w:val="001D6F4B"/>
    <w:rsid w:val="001E6D64"/>
    <w:rsid w:val="00220642"/>
    <w:rsid w:val="0022344D"/>
    <w:rsid w:val="002913AD"/>
    <w:rsid w:val="003112D8"/>
    <w:rsid w:val="00346B4E"/>
    <w:rsid w:val="00377F63"/>
    <w:rsid w:val="00380207"/>
    <w:rsid w:val="00455470"/>
    <w:rsid w:val="004E3178"/>
    <w:rsid w:val="00615F37"/>
    <w:rsid w:val="00711843"/>
    <w:rsid w:val="00712B20"/>
    <w:rsid w:val="0075651B"/>
    <w:rsid w:val="007F742A"/>
    <w:rsid w:val="00880D52"/>
    <w:rsid w:val="009829AB"/>
    <w:rsid w:val="009E25DE"/>
    <w:rsid w:val="009F2911"/>
    <w:rsid w:val="00A04FBB"/>
    <w:rsid w:val="00A93BC0"/>
    <w:rsid w:val="00AC2374"/>
    <w:rsid w:val="00B6292C"/>
    <w:rsid w:val="00D13927"/>
    <w:rsid w:val="00E228C6"/>
    <w:rsid w:val="00EC0E3F"/>
    <w:rsid w:val="00F0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3927"/>
    <w:rPr>
      <w:color w:val="808080"/>
    </w:rPr>
  </w:style>
  <w:style w:type="paragraph" w:customStyle="1" w:styleId="807E2F9645D44BBC80E966CA0BFDF099">
    <w:name w:val="807E2F9645D44BBC80E966CA0BFDF099"/>
    <w:rsid w:val="00880D52"/>
  </w:style>
  <w:style w:type="paragraph" w:customStyle="1" w:styleId="A02A9BC3F3664809A95662A562C8926C">
    <w:name w:val="A02A9BC3F3664809A95662A562C8926C"/>
    <w:rsid w:val="00880D52"/>
  </w:style>
  <w:style w:type="paragraph" w:customStyle="1" w:styleId="F2DB7EF1B5244AF28BD779B0387EA0A1">
    <w:name w:val="F2DB7EF1B5244AF28BD779B0387EA0A1"/>
    <w:rsid w:val="00880D52"/>
  </w:style>
  <w:style w:type="paragraph" w:customStyle="1" w:styleId="2FE5C59F8D3F460F8D920FB46D7AB875">
    <w:name w:val="2FE5C59F8D3F460F8D920FB46D7AB875"/>
    <w:rsid w:val="00880D52"/>
  </w:style>
  <w:style w:type="paragraph" w:customStyle="1" w:styleId="C59D1695D63E4A8F8A5126DEC88B3387">
    <w:name w:val="C59D1695D63E4A8F8A5126DEC88B3387"/>
    <w:rsid w:val="00880D52"/>
  </w:style>
  <w:style w:type="paragraph" w:customStyle="1" w:styleId="D0F136D7BD6A4CDCBCB88B92C589BD50">
    <w:name w:val="D0F136D7BD6A4CDCBCB88B92C589BD50"/>
    <w:rsid w:val="00880D52"/>
  </w:style>
  <w:style w:type="paragraph" w:customStyle="1" w:styleId="216C1349468144F3951338CCBBCEA7E8">
    <w:name w:val="216C1349468144F3951338CCBBCEA7E8"/>
    <w:rsid w:val="00880D52"/>
  </w:style>
  <w:style w:type="paragraph" w:customStyle="1" w:styleId="AEC44B810A3A49DD92B31248D8F350D2">
    <w:name w:val="AEC44B810A3A49DD92B31248D8F350D2"/>
    <w:rsid w:val="00880D52"/>
  </w:style>
  <w:style w:type="paragraph" w:customStyle="1" w:styleId="55FE1B6038814E1083F686B0C068EE25">
    <w:name w:val="55FE1B6038814E1083F686B0C068EE25"/>
    <w:rsid w:val="00880D52"/>
  </w:style>
  <w:style w:type="paragraph" w:customStyle="1" w:styleId="8DA0053EC946426FA830C7B954C5BCA2">
    <w:name w:val="8DA0053EC946426FA830C7B954C5BCA2"/>
    <w:rsid w:val="00880D52"/>
  </w:style>
  <w:style w:type="paragraph" w:customStyle="1" w:styleId="B6B74BEB6C614626910534FA9DAD246C">
    <w:name w:val="B6B74BEB6C614626910534FA9DAD246C"/>
    <w:rsid w:val="00880D52"/>
  </w:style>
  <w:style w:type="paragraph" w:customStyle="1" w:styleId="40643DDD57784227A706ED4588A72205">
    <w:name w:val="40643DDD57784227A706ED4588A72205"/>
    <w:rsid w:val="00E228C6"/>
  </w:style>
  <w:style w:type="paragraph" w:customStyle="1" w:styleId="5193BD833C2542CD80075CC09C341CF7">
    <w:name w:val="5193BD833C2542CD80075CC09C341CF7"/>
    <w:rsid w:val="00E228C6"/>
  </w:style>
  <w:style w:type="paragraph" w:customStyle="1" w:styleId="39B1F66AC97947839B5B9525DD93826C">
    <w:name w:val="39B1F66AC97947839B5B9525DD93826C"/>
    <w:rsid w:val="00E228C6"/>
  </w:style>
  <w:style w:type="paragraph" w:customStyle="1" w:styleId="17542ECB6476425B866B576998F7BF6C">
    <w:name w:val="17542ECB6476425B866B576998F7BF6C"/>
    <w:rsid w:val="00E228C6"/>
  </w:style>
  <w:style w:type="paragraph" w:customStyle="1" w:styleId="E7DF3AB2AE7D40F1878F2115EEE66CDC">
    <w:name w:val="E7DF3AB2AE7D40F1878F2115EEE66CDC"/>
    <w:rsid w:val="001D6F4B"/>
  </w:style>
  <w:style w:type="paragraph" w:customStyle="1" w:styleId="E68B9935178A431A8FAA485108AD0CD1">
    <w:name w:val="E68B9935178A431A8FAA485108AD0CD1"/>
    <w:rsid w:val="001D6F4B"/>
  </w:style>
  <w:style w:type="paragraph" w:customStyle="1" w:styleId="385018B88D8044CCA046B2955E4D4E07">
    <w:name w:val="385018B88D8044CCA046B2955E4D4E07"/>
    <w:rsid w:val="001D6F4B"/>
  </w:style>
  <w:style w:type="paragraph" w:customStyle="1" w:styleId="918167D34DE64E0580CAF044BE729761">
    <w:name w:val="918167D34DE64E0580CAF044BE729761"/>
    <w:rsid w:val="001D6F4B"/>
  </w:style>
  <w:style w:type="paragraph" w:customStyle="1" w:styleId="4063969E444740F9A92EE6FD53FCD635">
    <w:name w:val="4063969E444740F9A92EE6FD53FCD635"/>
    <w:rsid w:val="00711843"/>
  </w:style>
  <w:style w:type="paragraph" w:customStyle="1" w:styleId="15758431BF524E3A8AC278FB86AEDAA3">
    <w:name w:val="15758431BF524E3A8AC278FB86AEDAA3"/>
    <w:rsid w:val="00711843"/>
  </w:style>
  <w:style w:type="paragraph" w:customStyle="1" w:styleId="84FC208A9EF7457E8DBB9E57FE9AA103">
    <w:name w:val="84FC208A9EF7457E8DBB9E57FE9AA103"/>
    <w:rsid w:val="00711843"/>
  </w:style>
  <w:style w:type="paragraph" w:customStyle="1" w:styleId="5BB5962B92654A26B6990A5BB649F8C8">
    <w:name w:val="5BB5962B92654A26B6990A5BB649F8C8"/>
    <w:rsid w:val="00711843"/>
  </w:style>
  <w:style w:type="paragraph" w:customStyle="1" w:styleId="3D4C786448274DBEB7608D8D2ADA6BDA">
    <w:name w:val="3D4C786448274DBEB7608D8D2ADA6BDA"/>
    <w:rsid w:val="007F742A"/>
  </w:style>
  <w:style w:type="paragraph" w:customStyle="1" w:styleId="2DBF1788511A41D4BFB8319E3C25E0A7">
    <w:name w:val="2DBF1788511A41D4BFB8319E3C25E0A7"/>
    <w:rsid w:val="00377F63"/>
  </w:style>
  <w:style w:type="paragraph" w:customStyle="1" w:styleId="AD187683FC83468CBFC83607E1ADB406">
    <w:name w:val="AD187683FC83468CBFC83607E1ADB406"/>
    <w:rsid w:val="00D13927"/>
  </w:style>
  <w:style w:type="paragraph" w:customStyle="1" w:styleId="73DFF31DE1A3420FAE79C076CA247B5B">
    <w:name w:val="73DFF31DE1A3420FAE79C076CA247B5B"/>
    <w:rsid w:val="00D139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E7C9F-92D3-4393-B55E-95FA1251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3</Words>
  <Characters>691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.Reddick</dc:creator>
  <cp:keywords/>
  <dc:description/>
  <cp:lastModifiedBy>Kelsey Brown</cp:lastModifiedBy>
  <cp:revision>2</cp:revision>
  <cp:lastPrinted>2020-05-15T16:59:00Z</cp:lastPrinted>
  <dcterms:created xsi:type="dcterms:W3CDTF">2020-06-23T14:59:00Z</dcterms:created>
  <dcterms:modified xsi:type="dcterms:W3CDTF">2020-06-23T14:59:00Z</dcterms:modified>
  <cp:category/>
</cp:coreProperties>
</file>